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6432342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7E946EC" w14:textId="295B5C85" w:rsidR="004A794A" w:rsidRDefault="004A794A">
          <w:pPr>
            <w:pStyle w:val="TOCHeading"/>
          </w:pPr>
          <w:r>
            <w:t>Contents</w:t>
          </w:r>
        </w:p>
        <w:p w14:paraId="0505F862" w14:textId="355D4DDA" w:rsidR="003F711A" w:rsidRDefault="004A794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31071219" w:history="1">
            <w:r w:rsidR="003F711A" w:rsidRPr="0066251C">
              <w:rPr>
                <w:rStyle w:val="Hyperlink"/>
                <w:noProof/>
              </w:rPr>
              <w:t>Create a Management VM:</w:t>
            </w:r>
            <w:r w:rsidR="003F711A">
              <w:rPr>
                <w:noProof/>
                <w:webHidden/>
              </w:rPr>
              <w:tab/>
            </w:r>
            <w:r w:rsidR="003F711A">
              <w:rPr>
                <w:noProof/>
                <w:webHidden/>
              </w:rPr>
              <w:fldChar w:fldCharType="begin"/>
            </w:r>
            <w:r w:rsidR="003F711A">
              <w:rPr>
                <w:noProof/>
                <w:webHidden/>
              </w:rPr>
              <w:instrText xml:space="preserve"> PAGEREF _Toc131071219 \h </w:instrText>
            </w:r>
            <w:r w:rsidR="003F711A">
              <w:rPr>
                <w:noProof/>
                <w:webHidden/>
              </w:rPr>
            </w:r>
            <w:r w:rsidR="003F711A">
              <w:rPr>
                <w:noProof/>
                <w:webHidden/>
              </w:rPr>
              <w:fldChar w:fldCharType="separate"/>
            </w:r>
            <w:r w:rsidR="003F711A">
              <w:rPr>
                <w:noProof/>
                <w:webHidden/>
              </w:rPr>
              <w:t>1</w:t>
            </w:r>
            <w:r w:rsidR="003F711A">
              <w:rPr>
                <w:noProof/>
                <w:webHidden/>
              </w:rPr>
              <w:fldChar w:fldCharType="end"/>
            </w:r>
          </w:hyperlink>
        </w:p>
        <w:p w14:paraId="51168A5D" w14:textId="4495E709" w:rsidR="003F711A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220" w:history="1">
            <w:r w:rsidR="003F711A" w:rsidRPr="0066251C">
              <w:rPr>
                <w:rStyle w:val="Hyperlink"/>
                <w:noProof/>
              </w:rPr>
              <w:t>Creating NAT Firewall/Router:</w:t>
            </w:r>
            <w:r w:rsidR="003F711A">
              <w:rPr>
                <w:noProof/>
                <w:webHidden/>
              </w:rPr>
              <w:tab/>
            </w:r>
            <w:r w:rsidR="003F711A">
              <w:rPr>
                <w:noProof/>
                <w:webHidden/>
              </w:rPr>
              <w:fldChar w:fldCharType="begin"/>
            </w:r>
            <w:r w:rsidR="003F711A">
              <w:rPr>
                <w:noProof/>
                <w:webHidden/>
              </w:rPr>
              <w:instrText xml:space="preserve"> PAGEREF _Toc131071220 \h </w:instrText>
            </w:r>
            <w:r w:rsidR="003F711A">
              <w:rPr>
                <w:noProof/>
                <w:webHidden/>
              </w:rPr>
            </w:r>
            <w:r w:rsidR="003F711A">
              <w:rPr>
                <w:noProof/>
                <w:webHidden/>
              </w:rPr>
              <w:fldChar w:fldCharType="separate"/>
            </w:r>
            <w:r w:rsidR="003F711A">
              <w:rPr>
                <w:noProof/>
                <w:webHidden/>
              </w:rPr>
              <w:t>1</w:t>
            </w:r>
            <w:r w:rsidR="003F711A">
              <w:rPr>
                <w:noProof/>
                <w:webHidden/>
              </w:rPr>
              <w:fldChar w:fldCharType="end"/>
            </w:r>
          </w:hyperlink>
        </w:p>
        <w:p w14:paraId="68C6E58E" w14:textId="4D32A05B" w:rsidR="003F711A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221" w:history="1">
            <w:r w:rsidR="003F711A" w:rsidRPr="0066251C">
              <w:rPr>
                <w:rStyle w:val="Hyperlink"/>
                <w:noProof/>
              </w:rPr>
              <w:t>Configure Virtual Networking:</w:t>
            </w:r>
            <w:r w:rsidR="003F711A">
              <w:rPr>
                <w:noProof/>
                <w:webHidden/>
              </w:rPr>
              <w:tab/>
            </w:r>
            <w:r w:rsidR="003F711A">
              <w:rPr>
                <w:noProof/>
                <w:webHidden/>
              </w:rPr>
              <w:fldChar w:fldCharType="begin"/>
            </w:r>
            <w:r w:rsidR="003F711A">
              <w:rPr>
                <w:noProof/>
                <w:webHidden/>
              </w:rPr>
              <w:instrText xml:space="preserve"> PAGEREF _Toc131071221 \h </w:instrText>
            </w:r>
            <w:r w:rsidR="003F711A">
              <w:rPr>
                <w:noProof/>
                <w:webHidden/>
              </w:rPr>
            </w:r>
            <w:r w:rsidR="003F711A">
              <w:rPr>
                <w:noProof/>
                <w:webHidden/>
              </w:rPr>
              <w:fldChar w:fldCharType="separate"/>
            </w:r>
            <w:r w:rsidR="003F711A">
              <w:rPr>
                <w:noProof/>
                <w:webHidden/>
              </w:rPr>
              <w:t>2</w:t>
            </w:r>
            <w:r w:rsidR="003F711A">
              <w:rPr>
                <w:noProof/>
                <w:webHidden/>
              </w:rPr>
              <w:fldChar w:fldCharType="end"/>
            </w:r>
          </w:hyperlink>
        </w:p>
        <w:p w14:paraId="31615546" w14:textId="249D07EC" w:rsidR="003F711A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222" w:history="1">
            <w:r w:rsidR="003F711A" w:rsidRPr="0066251C">
              <w:rPr>
                <w:rStyle w:val="Hyperlink"/>
                <w:noProof/>
              </w:rPr>
              <w:t>Create a Primary Domain Controller:</w:t>
            </w:r>
            <w:r w:rsidR="003F711A">
              <w:rPr>
                <w:noProof/>
                <w:webHidden/>
              </w:rPr>
              <w:tab/>
            </w:r>
            <w:r w:rsidR="003F711A">
              <w:rPr>
                <w:noProof/>
                <w:webHidden/>
              </w:rPr>
              <w:fldChar w:fldCharType="begin"/>
            </w:r>
            <w:r w:rsidR="003F711A">
              <w:rPr>
                <w:noProof/>
                <w:webHidden/>
              </w:rPr>
              <w:instrText xml:space="preserve"> PAGEREF _Toc131071222 \h </w:instrText>
            </w:r>
            <w:r w:rsidR="003F711A">
              <w:rPr>
                <w:noProof/>
                <w:webHidden/>
              </w:rPr>
            </w:r>
            <w:r w:rsidR="003F711A">
              <w:rPr>
                <w:noProof/>
                <w:webHidden/>
              </w:rPr>
              <w:fldChar w:fldCharType="separate"/>
            </w:r>
            <w:r w:rsidR="003F711A">
              <w:rPr>
                <w:noProof/>
                <w:webHidden/>
              </w:rPr>
              <w:t>2</w:t>
            </w:r>
            <w:r w:rsidR="003F711A">
              <w:rPr>
                <w:noProof/>
                <w:webHidden/>
              </w:rPr>
              <w:fldChar w:fldCharType="end"/>
            </w:r>
          </w:hyperlink>
        </w:p>
        <w:p w14:paraId="7E112C5A" w14:textId="35919A81" w:rsidR="003F711A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223" w:history="1">
            <w:r w:rsidR="003F711A" w:rsidRPr="0066251C">
              <w:rPr>
                <w:rStyle w:val="Hyperlink"/>
                <w:noProof/>
              </w:rPr>
              <w:t>Create an OU Structure in ADUC:</w:t>
            </w:r>
            <w:r w:rsidR="003F711A">
              <w:rPr>
                <w:noProof/>
                <w:webHidden/>
              </w:rPr>
              <w:tab/>
            </w:r>
            <w:r w:rsidR="003F711A">
              <w:rPr>
                <w:noProof/>
                <w:webHidden/>
              </w:rPr>
              <w:fldChar w:fldCharType="begin"/>
            </w:r>
            <w:r w:rsidR="003F711A">
              <w:rPr>
                <w:noProof/>
                <w:webHidden/>
              </w:rPr>
              <w:instrText xml:space="preserve"> PAGEREF _Toc131071223 \h </w:instrText>
            </w:r>
            <w:r w:rsidR="003F711A">
              <w:rPr>
                <w:noProof/>
                <w:webHidden/>
              </w:rPr>
            </w:r>
            <w:r w:rsidR="003F711A">
              <w:rPr>
                <w:noProof/>
                <w:webHidden/>
              </w:rPr>
              <w:fldChar w:fldCharType="separate"/>
            </w:r>
            <w:r w:rsidR="003F711A">
              <w:rPr>
                <w:noProof/>
                <w:webHidden/>
              </w:rPr>
              <w:t>2</w:t>
            </w:r>
            <w:r w:rsidR="003F711A">
              <w:rPr>
                <w:noProof/>
                <w:webHidden/>
              </w:rPr>
              <w:fldChar w:fldCharType="end"/>
            </w:r>
          </w:hyperlink>
        </w:p>
        <w:p w14:paraId="73DF754C" w14:textId="7940573E" w:rsidR="003F711A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224" w:history="1">
            <w:r w:rsidR="003F711A" w:rsidRPr="0066251C">
              <w:rPr>
                <w:rStyle w:val="Hyperlink"/>
                <w:noProof/>
              </w:rPr>
              <w:t>Create and configure a CentOS DHCP Server:</w:t>
            </w:r>
            <w:r w:rsidR="003F711A">
              <w:rPr>
                <w:noProof/>
                <w:webHidden/>
              </w:rPr>
              <w:tab/>
            </w:r>
            <w:r w:rsidR="003F711A">
              <w:rPr>
                <w:noProof/>
                <w:webHidden/>
              </w:rPr>
              <w:fldChar w:fldCharType="begin"/>
            </w:r>
            <w:r w:rsidR="003F711A">
              <w:rPr>
                <w:noProof/>
                <w:webHidden/>
              </w:rPr>
              <w:instrText xml:space="preserve"> PAGEREF _Toc131071224 \h </w:instrText>
            </w:r>
            <w:r w:rsidR="003F711A">
              <w:rPr>
                <w:noProof/>
                <w:webHidden/>
              </w:rPr>
            </w:r>
            <w:r w:rsidR="003F711A">
              <w:rPr>
                <w:noProof/>
                <w:webHidden/>
              </w:rPr>
              <w:fldChar w:fldCharType="separate"/>
            </w:r>
            <w:r w:rsidR="003F711A">
              <w:rPr>
                <w:noProof/>
                <w:webHidden/>
              </w:rPr>
              <w:t>2</w:t>
            </w:r>
            <w:r w:rsidR="003F711A">
              <w:rPr>
                <w:noProof/>
                <w:webHidden/>
              </w:rPr>
              <w:fldChar w:fldCharType="end"/>
            </w:r>
          </w:hyperlink>
        </w:p>
        <w:p w14:paraId="5EA3E782" w14:textId="08CDE5F8" w:rsidR="003F711A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225" w:history="1">
            <w:r w:rsidR="003F711A" w:rsidRPr="0066251C">
              <w:rPr>
                <w:rStyle w:val="Hyperlink"/>
                <w:noProof/>
              </w:rPr>
              <w:t>Configure Domain Name System:</w:t>
            </w:r>
            <w:r w:rsidR="003F711A">
              <w:rPr>
                <w:noProof/>
                <w:webHidden/>
              </w:rPr>
              <w:tab/>
            </w:r>
            <w:r w:rsidR="003F711A">
              <w:rPr>
                <w:noProof/>
                <w:webHidden/>
              </w:rPr>
              <w:fldChar w:fldCharType="begin"/>
            </w:r>
            <w:r w:rsidR="003F711A">
              <w:rPr>
                <w:noProof/>
                <w:webHidden/>
              </w:rPr>
              <w:instrText xml:space="preserve"> PAGEREF _Toc131071225 \h </w:instrText>
            </w:r>
            <w:r w:rsidR="003F711A">
              <w:rPr>
                <w:noProof/>
                <w:webHidden/>
              </w:rPr>
            </w:r>
            <w:r w:rsidR="003F711A">
              <w:rPr>
                <w:noProof/>
                <w:webHidden/>
              </w:rPr>
              <w:fldChar w:fldCharType="separate"/>
            </w:r>
            <w:r w:rsidR="003F711A">
              <w:rPr>
                <w:noProof/>
                <w:webHidden/>
              </w:rPr>
              <w:t>3</w:t>
            </w:r>
            <w:r w:rsidR="003F711A">
              <w:rPr>
                <w:noProof/>
                <w:webHidden/>
              </w:rPr>
              <w:fldChar w:fldCharType="end"/>
            </w:r>
          </w:hyperlink>
        </w:p>
        <w:p w14:paraId="50F54CA7" w14:textId="18D1C847" w:rsidR="003F711A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226" w:history="1">
            <w:r w:rsidR="003F711A" w:rsidRPr="0066251C">
              <w:rPr>
                <w:rStyle w:val="Hyperlink"/>
                <w:noProof/>
              </w:rPr>
              <w:t xml:space="preserve">Create </w:t>
            </w:r>
            <w:r w:rsidR="0095044B">
              <w:rPr>
                <w:rStyle w:val="Hyperlink"/>
                <w:noProof/>
              </w:rPr>
              <w:t xml:space="preserve">a </w:t>
            </w:r>
            <w:r w:rsidR="003F711A" w:rsidRPr="0066251C">
              <w:rPr>
                <w:rStyle w:val="Hyperlink"/>
                <w:noProof/>
              </w:rPr>
              <w:t>SAN with RAID6 Array and iSCSI Target:</w:t>
            </w:r>
            <w:r w:rsidR="003F711A">
              <w:rPr>
                <w:noProof/>
                <w:webHidden/>
              </w:rPr>
              <w:tab/>
            </w:r>
            <w:r w:rsidR="003F711A">
              <w:rPr>
                <w:noProof/>
                <w:webHidden/>
              </w:rPr>
              <w:fldChar w:fldCharType="begin"/>
            </w:r>
            <w:r w:rsidR="003F711A">
              <w:rPr>
                <w:noProof/>
                <w:webHidden/>
              </w:rPr>
              <w:instrText xml:space="preserve"> PAGEREF _Toc131071226 \h </w:instrText>
            </w:r>
            <w:r w:rsidR="003F711A">
              <w:rPr>
                <w:noProof/>
                <w:webHidden/>
              </w:rPr>
            </w:r>
            <w:r w:rsidR="003F711A">
              <w:rPr>
                <w:noProof/>
                <w:webHidden/>
              </w:rPr>
              <w:fldChar w:fldCharType="separate"/>
            </w:r>
            <w:r w:rsidR="003F711A">
              <w:rPr>
                <w:noProof/>
                <w:webHidden/>
              </w:rPr>
              <w:t>3</w:t>
            </w:r>
            <w:r w:rsidR="003F711A">
              <w:rPr>
                <w:noProof/>
                <w:webHidden/>
              </w:rPr>
              <w:fldChar w:fldCharType="end"/>
            </w:r>
          </w:hyperlink>
        </w:p>
        <w:p w14:paraId="6D8A881E" w14:textId="6134013E" w:rsidR="003F711A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227" w:history="1">
            <w:r w:rsidR="003F711A" w:rsidRPr="0066251C">
              <w:rPr>
                <w:rStyle w:val="Hyperlink"/>
                <w:noProof/>
              </w:rPr>
              <w:t>Create Server Core Nested Hyper-V Hosts:</w:t>
            </w:r>
            <w:r w:rsidR="003F711A">
              <w:rPr>
                <w:noProof/>
                <w:webHidden/>
              </w:rPr>
              <w:tab/>
            </w:r>
            <w:r w:rsidR="003F711A">
              <w:rPr>
                <w:noProof/>
                <w:webHidden/>
              </w:rPr>
              <w:fldChar w:fldCharType="begin"/>
            </w:r>
            <w:r w:rsidR="003F711A">
              <w:rPr>
                <w:noProof/>
                <w:webHidden/>
              </w:rPr>
              <w:instrText xml:space="preserve"> PAGEREF _Toc131071227 \h </w:instrText>
            </w:r>
            <w:r w:rsidR="003F711A">
              <w:rPr>
                <w:noProof/>
                <w:webHidden/>
              </w:rPr>
            </w:r>
            <w:r w:rsidR="003F711A">
              <w:rPr>
                <w:noProof/>
                <w:webHidden/>
              </w:rPr>
              <w:fldChar w:fldCharType="separate"/>
            </w:r>
            <w:r w:rsidR="003F711A">
              <w:rPr>
                <w:noProof/>
                <w:webHidden/>
              </w:rPr>
              <w:t>3</w:t>
            </w:r>
            <w:r w:rsidR="003F711A">
              <w:rPr>
                <w:noProof/>
                <w:webHidden/>
              </w:rPr>
              <w:fldChar w:fldCharType="end"/>
            </w:r>
          </w:hyperlink>
        </w:p>
        <w:p w14:paraId="7694E4DA" w14:textId="7F778B48" w:rsidR="003F711A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228" w:history="1">
            <w:r w:rsidR="003F711A" w:rsidRPr="0066251C">
              <w:rPr>
                <w:rStyle w:val="Hyperlink"/>
                <w:noProof/>
              </w:rPr>
              <w:t>Configure a Hyper-V Failover Cluster:</w:t>
            </w:r>
            <w:r w:rsidR="003F711A">
              <w:rPr>
                <w:noProof/>
                <w:webHidden/>
              </w:rPr>
              <w:tab/>
            </w:r>
            <w:r w:rsidR="003F711A">
              <w:rPr>
                <w:noProof/>
                <w:webHidden/>
              </w:rPr>
              <w:fldChar w:fldCharType="begin"/>
            </w:r>
            <w:r w:rsidR="003F711A">
              <w:rPr>
                <w:noProof/>
                <w:webHidden/>
              </w:rPr>
              <w:instrText xml:space="preserve"> PAGEREF _Toc131071228 \h </w:instrText>
            </w:r>
            <w:r w:rsidR="003F711A">
              <w:rPr>
                <w:noProof/>
                <w:webHidden/>
              </w:rPr>
            </w:r>
            <w:r w:rsidR="003F711A">
              <w:rPr>
                <w:noProof/>
                <w:webHidden/>
              </w:rPr>
              <w:fldChar w:fldCharType="separate"/>
            </w:r>
            <w:r w:rsidR="003F711A">
              <w:rPr>
                <w:noProof/>
                <w:webHidden/>
              </w:rPr>
              <w:t>4</w:t>
            </w:r>
            <w:r w:rsidR="003F711A">
              <w:rPr>
                <w:noProof/>
                <w:webHidden/>
              </w:rPr>
              <w:fldChar w:fldCharType="end"/>
            </w:r>
          </w:hyperlink>
        </w:p>
        <w:p w14:paraId="491C6612" w14:textId="2EA4A5EE" w:rsidR="003F711A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229" w:history="1">
            <w:r w:rsidR="003F711A" w:rsidRPr="0066251C">
              <w:rPr>
                <w:rStyle w:val="Hyperlink"/>
                <w:noProof/>
              </w:rPr>
              <w:t>Create 2 File Servers in a Failover Cluster with a VHD Set:</w:t>
            </w:r>
            <w:r w:rsidR="003F711A">
              <w:rPr>
                <w:noProof/>
                <w:webHidden/>
              </w:rPr>
              <w:tab/>
            </w:r>
            <w:r w:rsidR="003F711A">
              <w:rPr>
                <w:noProof/>
                <w:webHidden/>
              </w:rPr>
              <w:fldChar w:fldCharType="begin"/>
            </w:r>
            <w:r w:rsidR="003F711A">
              <w:rPr>
                <w:noProof/>
                <w:webHidden/>
              </w:rPr>
              <w:instrText xml:space="preserve"> PAGEREF _Toc131071229 \h </w:instrText>
            </w:r>
            <w:r w:rsidR="003F711A">
              <w:rPr>
                <w:noProof/>
                <w:webHidden/>
              </w:rPr>
            </w:r>
            <w:r w:rsidR="003F711A">
              <w:rPr>
                <w:noProof/>
                <w:webHidden/>
              </w:rPr>
              <w:fldChar w:fldCharType="separate"/>
            </w:r>
            <w:r w:rsidR="003F711A">
              <w:rPr>
                <w:noProof/>
                <w:webHidden/>
              </w:rPr>
              <w:t>4</w:t>
            </w:r>
            <w:r w:rsidR="003F711A">
              <w:rPr>
                <w:noProof/>
                <w:webHidden/>
              </w:rPr>
              <w:fldChar w:fldCharType="end"/>
            </w:r>
          </w:hyperlink>
        </w:p>
        <w:p w14:paraId="6184A983" w14:textId="0305D56E" w:rsidR="003F711A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230" w:history="1">
            <w:r w:rsidR="003F711A" w:rsidRPr="0066251C">
              <w:rPr>
                <w:rStyle w:val="Hyperlink"/>
                <w:noProof/>
              </w:rPr>
              <w:t>Configure Company Share with AGDLP permissions:</w:t>
            </w:r>
            <w:r w:rsidR="003F711A">
              <w:rPr>
                <w:noProof/>
                <w:webHidden/>
              </w:rPr>
              <w:tab/>
            </w:r>
            <w:r w:rsidR="003F711A">
              <w:rPr>
                <w:noProof/>
                <w:webHidden/>
              </w:rPr>
              <w:fldChar w:fldCharType="begin"/>
            </w:r>
            <w:r w:rsidR="003F711A">
              <w:rPr>
                <w:noProof/>
                <w:webHidden/>
              </w:rPr>
              <w:instrText xml:space="preserve"> PAGEREF _Toc131071230 \h </w:instrText>
            </w:r>
            <w:r w:rsidR="003F711A">
              <w:rPr>
                <w:noProof/>
                <w:webHidden/>
              </w:rPr>
            </w:r>
            <w:r w:rsidR="003F711A">
              <w:rPr>
                <w:noProof/>
                <w:webHidden/>
              </w:rPr>
              <w:fldChar w:fldCharType="separate"/>
            </w:r>
            <w:r w:rsidR="003F711A">
              <w:rPr>
                <w:noProof/>
                <w:webHidden/>
              </w:rPr>
              <w:t>4</w:t>
            </w:r>
            <w:r w:rsidR="003F711A">
              <w:rPr>
                <w:noProof/>
                <w:webHidden/>
              </w:rPr>
              <w:fldChar w:fldCharType="end"/>
            </w:r>
          </w:hyperlink>
        </w:p>
        <w:p w14:paraId="3967F2C9" w14:textId="64C1B721" w:rsidR="003F711A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231" w:history="1">
            <w:r w:rsidR="003F711A" w:rsidRPr="0066251C">
              <w:rPr>
                <w:rStyle w:val="Hyperlink"/>
                <w:noProof/>
              </w:rPr>
              <w:t>Create and apply a Folder Redirection GPO:</w:t>
            </w:r>
            <w:r w:rsidR="003F711A">
              <w:rPr>
                <w:noProof/>
                <w:webHidden/>
              </w:rPr>
              <w:tab/>
            </w:r>
            <w:r w:rsidR="003F711A">
              <w:rPr>
                <w:noProof/>
                <w:webHidden/>
              </w:rPr>
              <w:fldChar w:fldCharType="begin"/>
            </w:r>
            <w:r w:rsidR="003F711A">
              <w:rPr>
                <w:noProof/>
                <w:webHidden/>
              </w:rPr>
              <w:instrText xml:space="preserve"> PAGEREF _Toc131071231 \h </w:instrText>
            </w:r>
            <w:r w:rsidR="003F711A">
              <w:rPr>
                <w:noProof/>
                <w:webHidden/>
              </w:rPr>
            </w:r>
            <w:r w:rsidR="003F711A">
              <w:rPr>
                <w:noProof/>
                <w:webHidden/>
              </w:rPr>
              <w:fldChar w:fldCharType="separate"/>
            </w:r>
            <w:r w:rsidR="003F711A">
              <w:rPr>
                <w:noProof/>
                <w:webHidden/>
              </w:rPr>
              <w:t>4</w:t>
            </w:r>
            <w:r w:rsidR="003F711A">
              <w:rPr>
                <w:noProof/>
                <w:webHidden/>
              </w:rPr>
              <w:fldChar w:fldCharType="end"/>
            </w:r>
          </w:hyperlink>
        </w:p>
        <w:p w14:paraId="63D9EDF2" w14:textId="08D36C3E" w:rsidR="003F711A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232" w:history="1">
            <w:r w:rsidR="003F711A" w:rsidRPr="0066251C">
              <w:rPr>
                <w:rStyle w:val="Hyperlink"/>
                <w:noProof/>
              </w:rPr>
              <w:t>Test share and folder NTFS permissions through a group policy-mapped drive:</w:t>
            </w:r>
            <w:r w:rsidR="003F711A">
              <w:rPr>
                <w:noProof/>
                <w:webHidden/>
              </w:rPr>
              <w:tab/>
            </w:r>
            <w:r w:rsidR="003F711A">
              <w:rPr>
                <w:noProof/>
                <w:webHidden/>
              </w:rPr>
              <w:fldChar w:fldCharType="begin"/>
            </w:r>
            <w:r w:rsidR="003F711A">
              <w:rPr>
                <w:noProof/>
                <w:webHidden/>
              </w:rPr>
              <w:instrText xml:space="preserve"> PAGEREF _Toc131071232 \h </w:instrText>
            </w:r>
            <w:r w:rsidR="003F711A">
              <w:rPr>
                <w:noProof/>
                <w:webHidden/>
              </w:rPr>
            </w:r>
            <w:r w:rsidR="003F711A">
              <w:rPr>
                <w:noProof/>
                <w:webHidden/>
              </w:rPr>
              <w:fldChar w:fldCharType="separate"/>
            </w:r>
            <w:r w:rsidR="003F711A">
              <w:rPr>
                <w:noProof/>
                <w:webHidden/>
              </w:rPr>
              <w:t>4</w:t>
            </w:r>
            <w:r w:rsidR="003F711A">
              <w:rPr>
                <w:noProof/>
                <w:webHidden/>
              </w:rPr>
              <w:fldChar w:fldCharType="end"/>
            </w:r>
          </w:hyperlink>
        </w:p>
        <w:p w14:paraId="3A8A5074" w14:textId="2B404B3C" w:rsidR="003F711A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233" w:history="1">
            <w:r w:rsidR="003F711A" w:rsidRPr="0066251C">
              <w:rPr>
                <w:rStyle w:val="Hyperlink"/>
                <w:noProof/>
              </w:rPr>
              <w:t>Create a secondary Server Domain Controller (core):</w:t>
            </w:r>
            <w:r w:rsidR="003F711A">
              <w:rPr>
                <w:noProof/>
                <w:webHidden/>
              </w:rPr>
              <w:tab/>
            </w:r>
            <w:r w:rsidR="003F711A">
              <w:rPr>
                <w:noProof/>
                <w:webHidden/>
              </w:rPr>
              <w:fldChar w:fldCharType="begin"/>
            </w:r>
            <w:r w:rsidR="003F711A">
              <w:rPr>
                <w:noProof/>
                <w:webHidden/>
              </w:rPr>
              <w:instrText xml:space="preserve"> PAGEREF _Toc131071233 \h </w:instrText>
            </w:r>
            <w:r w:rsidR="003F711A">
              <w:rPr>
                <w:noProof/>
                <w:webHidden/>
              </w:rPr>
            </w:r>
            <w:r w:rsidR="003F711A">
              <w:rPr>
                <w:noProof/>
                <w:webHidden/>
              </w:rPr>
              <w:fldChar w:fldCharType="separate"/>
            </w:r>
            <w:r w:rsidR="003F711A">
              <w:rPr>
                <w:noProof/>
                <w:webHidden/>
              </w:rPr>
              <w:t>5</w:t>
            </w:r>
            <w:r w:rsidR="003F711A">
              <w:rPr>
                <w:noProof/>
                <w:webHidden/>
              </w:rPr>
              <w:fldChar w:fldCharType="end"/>
            </w:r>
          </w:hyperlink>
        </w:p>
        <w:p w14:paraId="673D4F6D" w14:textId="39A3929A" w:rsidR="003F711A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CA" w:eastAsia="en-CA"/>
            </w:rPr>
          </w:pPr>
          <w:hyperlink w:anchor="_Toc131071234" w:history="1">
            <w:r w:rsidR="003F711A" w:rsidRPr="0066251C">
              <w:rPr>
                <w:rStyle w:val="Hyperlink"/>
                <w:noProof/>
              </w:rPr>
              <w:t>Test redundancy:</w:t>
            </w:r>
            <w:r w:rsidR="003F711A">
              <w:rPr>
                <w:noProof/>
                <w:webHidden/>
              </w:rPr>
              <w:tab/>
            </w:r>
            <w:r w:rsidR="003F711A">
              <w:rPr>
                <w:noProof/>
                <w:webHidden/>
              </w:rPr>
              <w:fldChar w:fldCharType="begin"/>
            </w:r>
            <w:r w:rsidR="003F711A">
              <w:rPr>
                <w:noProof/>
                <w:webHidden/>
              </w:rPr>
              <w:instrText xml:space="preserve"> PAGEREF _Toc131071234 \h </w:instrText>
            </w:r>
            <w:r w:rsidR="003F711A">
              <w:rPr>
                <w:noProof/>
                <w:webHidden/>
              </w:rPr>
            </w:r>
            <w:r w:rsidR="003F711A">
              <w:rPr>
                <w:noProof/>
                <w:webHidden/>
              </w:rPr>
              <w:fldChar w:fldCharType="separate"/>
            </w:r>
            <w:r w:rsidR="003F711A">
              <w:rPr>
                <w:noProof/>
                <w:webHidden/>
              </w:rPr>
              <w:t>5</w:t>
            </w:r>
            <w:r w:rsidR="003F711A">
              <w:rPr>
                <w:noProof/>
                <w:webHidden/>
              </w:rPr>
              <w:fldChar w:fldCharType="end"/>
            </w:r>
          </w:hyperlink>
        </w:p>
        <w:p w14:paraId="7981F8E3" w14:textId="361CE7E8" w:rsidR="0063280E" w:rsidRDefault="004A794A" w:rsidP="0063280E">
          <w:r>
            <w:rPr>
              <w:b/>
              <w:bCs/>
              <w:noProof/>
            </w:rPr>
            <w:fldChar w:fldCharType="end"/>
          </w:r>
        </w:p>
      </w:sdtContent>
    </w:sdt>
    <w:p w14:paraId="32878E39" w14:textId="77777777" w:rsidR="00874F1A" w:rsidRPr="003F711A" w:rsidRDefault="00874F1A" w:rsidP="00874F1A">
      <w:pPr>
        <w:pStyle w:val="Heading1"/>
        <w:rPr>
          <w:sz w:val="28"/>
          <w:szCs w:val="28"/>
        </w:rPr>
      </w:pPr>
      <w:bookmarkStart w:id="0" w:name="_Toc131071219"/>
      <w:r w:rsidRPr="003F711A">
        <w:rPr>
          <w:sz w:val="28"/>
          <w:szCs w:val="28"/>
        </w:rPr>
        <w:t>Create a Management VM:</w:t>
      </w:r>
      <w:bookmarkEnd w:id="0"/>
    </w:p>
    <w:p w14:paraId="1567F8AD" w14:textId="171517E4" w:rsidR="00874F1A" w:rsidRDefault="00874F1A" w:rsidP="00874F1A">
      <w:r>
        <w:tab/>
      </w:r>
      <w:sdt>
        <w:sdtPr>
          <w:id w:val="-47321856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6A06F7">
            <w:rPr>
              <w:rFonts w:ascii="MS Gothic" w:eastAsia="MS Gothic" w:hAnsi="MS Gothic" w:hint="eastAsia"/>
            </w:rPr>
            <w:t>☒</w:t>
          </w:r>
        </w:sdtContent>
      </w:sdt>
      <w:r>
        <w:t>Install Windows 10</w:t>
      </w:r>
      <w:r w:rsidR="006A06F7">
        <w:t xml:space="preserve"> Virtual Machine.</w:t>
      </w:r>
    </w:p>
    <w:p w14:paraId="50BBC1C3" w14:textId="648E8F63" w:rsidR="00874F1A" w:rsidRDefault="00874F1A" w:rsidP="00874F1A">
      <w:r>
        <w:tab/>
      </w:r>
      <w:sdt>
        <w:sdtPr>
          <w:id w:val="115287209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Attach both Management and LAN </w:t>
      </w:r>
      <w:r w:rsidR="006A06F7">
        <w:t>Network Adapter</w:t>
      </w:r>
      <w:r>
        <w:t>s.</w:t>
      </w:r>
    </w:p>
    <w:p w14:paraId="4E054987" w14:textId="1CD176C7" w:rsidR="00874F1A" w:rsidRPr="002C2E2A" w:rsidRDefault="00874F1A" w:rsidP="00874F1A">
      <w:r>
        <w:tab/>
      </w:r>
      <w:sdt>
        <w:sdtPr>
          <w:id w:val="56422667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Install RSAT Tool</w:t>
      </w:r>
      <w:r w:rsidR="006A06F7">
        <w:t>s</w:t>
      </w:r>
      <w:r>
        <w:t>.</w:t>
      </w:r>
    </w:p>
    <w:p w14:paraId="3BE2AB44" w14:textId="77777777" w:rsidR="00874F1A" w:rsidRPr="003F711A" w:rsidRDefault="00874F1A" w:rsidP="00874F1A">
      <w:pPr>
        <w:pStyle w:val="Heading1"/>
        <w:rPr>
          <w:sz w:val="28"/>
          <w:szCs w:val="28"/>
        </w:rPr>
      </w:pPr>
      <w:bookmarkStart w:id="1" w:name="_Toc131071220"/>
      <w:r w:rsidRPr="003F711A">
        <w:rPr>
          <w:sz w:val="28"/>
          <w:szCs w:val="28"/>
        </w:rPr>
        <w:t>Creating NAT Firewall/Router:</w:t>
      </w:r>
      <w:bookmarkEnd w:id="1"/>
    </w:p>
    <w:p w14:paraId="01D126C6" w14:textId="77777777" w:rsidR="00874F1A" w:rsidRDefault="00874F1A" w:rsidP="00874F1A">
      <w:r>
        <w:tab/>
      </w:r>
      <w:sdt>
        <w:sdtPr>
          <w:id w:val="190903337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Download and install </w:t>
      </w:r>
      <w:proofErr w:type="spellStart"/>
      <w:r>
        <w:t>pfSense</w:t>
      </w:r>
      <w:proofErr w:type="spellEnd"/>
      <w:r>
        <w:t>.</w:t>
      </w:r>
    </w:p>
    <w:p w14:paraId="4FC92FF4" w14:textId="77777777" w:rsidR="00874F1A" w:rsidRDefault="00874F1A" w:rsidP="00874F1A">
      <w:r>
        <w:tab/>
      </w:r>
      <w:sdt>
        <w:sdtPr>
          <w:id w:val="50541804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Configure network interfaces.</w:t>
      </w:r>
    </w:p>
    <w:p w14:paraId="74417C0E" w14:textId="77777777" w:rsidR="00874F1A" w:rsidRDefault="00874F1A" w:rsidP="00874F1A">
      <w:r>
        <w:tab/>
      </w:r>
      <w:sdt>
        <w:sdtPr>
          <w:id w:val="-151737983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Create firewall aliases.</w:t>
      </w:r>
    </w:p>
    <w:p w14:paraId="0F4122D2" w14:textId="77777777" w:rsidR="00874F1A" w:rsidRDefault="00874F1A" w:rsidP="00874F1A">
      <w:r>
        <w:tab/>
      </w:r>
      <w:sdt>
        <w:sdtPr>
          <w:id w:val="33488773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Create firewall rules.</w:t>
      </w:r>
    </w:p>
    <w:p w14:paraId="50E17DF9" w14:textId="08DC3C8E" w:rsidR="00874F1A" w:rsidRPr="00A0721E" w:rsidRDefault="00874F1A" w:rsidP="00874F1A">
      <w:r>
        <w:tab/>
      </w:r>
      <w:sdt>
        <w:sdtPr>
          <w:id w:val="192114169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Verify that </w:t>
      </w:r>
      <w:r w:rsidR="006A06F7">
        <w:t xml:space="preserve">the </w:t>
      </w:r>
      <w:r>
        <w:t xml:space="preserve">configuration is working. </w:t>
      </w:r>
    </w:p>
    <w:p w14:paraId="75AA8F52" w14:textId="77777777" w:rsidR="00874F1A" w:rsidRPr="003F711A" w:rsidRDefault="00874F1A" w:rsidP="00874F1A">
      <w:pPr>
        <w:pStyle w:val="Heading1"/>
        <w:rPr>
          <w:sz w:val="28"/>
          <w:szCs w:val="28"/>
        </w:rPr>
      </w:pPr>
      <w:bookmarkStart w:id="2" w:name="_Toc131071221"/>
      <w:r w:rsidRPr="003F711A">
        <w:rPr>
          <w:sz w:val="28"/>
          <w:szCs w:val="28"/>
        </w:rPr>
        <w:lastRenderedPageBreak/>
        <w:t>Configure Virtual Networking:</w:t>
      </w:r>
      <w:bookmarkEnd w:id="2"/>
    </w:p>
    <w:p w14:paraId="2B494323" w14:textId="1B0713B1" w:rsidR="00874F1A" w:rsidRDefault="00874F1A" w:rsidP="00874F1A">
      <w:r>
        <w:tab/>
      </w:r>
      <w:sdt>
        <w:sdtPr>
          <w:id w:val="-88725775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Plan the virtual network.</w:t>
      </w:r>
    </w:p>
    <w:p w14:paraId="34A1636B" w14:textId="102926F7" w:rsidR="00874F1A" w:rsidRDefault="00874F1A" w:rsidP="00874F1A">
      <w:r>
        <w:tab/>
      </w:r>
      <w:sdt>
        <w:sdtPr>
          <w:id w:val="15711818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Plan out any IP addresses for </w:t>
      </w:r>
      <w:r w:rsidR="006A06F7">
        <w:t>devices</w:t>
      </w:r>
      <w:r>
        <w:t xml:space="preserve"> on the network.</w:t>
      </w:r>
    </w:p>
    <w:p w14:paraId="2E6FC136" w14:textId="77777777" w:rsidR="00874F1A" w:rsidRPr="00A0721E" w:rsidRDefault="00874F1A" w:rsidP="00874F1A">
      <w:r>
        <w:tab/>
      </w:r>
      <w:sdt>
        <w:sdtPr>
          <w:id w:val="-86876227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Determine any needed virtual switches.</w:t>
      </w:r>
    </w:p>
    <w:p w14:paraId="1053F715" w14:textId="414C5781" w:rsidR="00874F1A" w:rsidRPr="003F711A" w:rsidRDefault="00874F1A" w:rsidP="00874F1A">
      <w:pPr>
        <w:pStyle w:val="Heading1"/>
        <w:rPr>
          <w:sz w:val="28"/>
          <w:szCs w:val="28"/>
        </w:rPr>
      </w:pPr>
      <w:bookmarkStart w:id="3" w:name="_Toc131071222"/>
      <w:r w:rsidRPr="003F711A">
        <w:rPr>
          <w:sz w:val="28"/>
          <w:szCs w:val="28"/>
        </w:rPr>
        <w:t>Create a Primary Domain Controller:</w:t>
      </w:r>
      <w:bookmarkEnd w:id="3"/>
    </w:p>
    <w:p w14:paraId="003A9888" w14:textId="4B73F3DA" w:rsidR="00874F1A" w:rsidRDefault="00874F1A" w:rsidP="00874F1A">
      <w:r>
        <w:tab/>
      </w:r>
      <w:sdt>
        <w:sdtPr>
          <w:id w:val="92754938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Install Windows Server using </w:t>
      </w:r>
      <w:r w:rsidR="006A06F7">
        <w:t xml:space="preserve">a </w:t>
      </w:r>
      <w:proofErr w:type="gramStart"/>
      <w:r>
        <w:t>differencing</w:t>
      </w:r>
      <w:proofErr w:type="gramEnd"/>
      <w:r>
        <w:t xml:space="preserve"> disk.</w:t>
      </w:r>
    </w:p>
    <w:p w14:paraId="62FA39D9" w14:textId="77777777" w:rsidR="00874F1A" w:rsidRDefault="00874F1A" w:rsidP="00874F1A">
      <w:r>
        <w:tab/>
      </w:r>
      <w:sdt>
        <w:sdtPr>
          <w:id w:val="176695949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Perform post installation tasks.</w:t>
      </w:r>
    </w:p>
    <w:p w14:paraId="348A2CA0" w14:textId="6BE903DE" w:rsidR="00874F1A" w:rsidRDefault="00874F1A" w:rsidP="00874F1A">
      <w:r>
        <w:tab/>
      </w:r>
      <w:sdt>
        <w:sdtPr>
          <w:id w:val="-181532261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Attach a secondary disk for</w:t>
      </w:r>
      <w:r w:rsidR="006A06F7">
        <w:t xml:space="preserve"> the</w:t>
      </w:r>
      <w:r>
        <w:t xml:space="preserve"> database storage.</w:t>
      </w:r>
    </w:p>
    <w:p w14:paraId="33DEC27A" w14:textId="795A5758" w:rsidR="00874F1A" w:rsidRDefault="00874F1A" w:rsidP="00874F1A">
      <w:r>
        <w:tab/>
      </w:r>
      <w:sdt>
        <w:sdtPr>
          <w:id w:val="-77518020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Install </w:t>
      </w:r>
      <w:r w:rsidR="006A06F7">
        <w:t xml:space="preserve">the </w:t>
      </w:r>
      <w:r>
        <w:t>Active Directory Domain Services role.</w:t>
      </w:r>
    </w:p>
    <w:p w14:paraId="03D79FAF" w14:textId="3BE5D41F" w:rsidR="00874F1A" w:rsidRDefault="00874F1A" w:rsidP="00874F1A">
      <w:r>
        <w:tab/>
      </w:r>
      <w:sdt>
        <w:sdtPr>
          <w:id w:val="12505715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Promote DC1 to a domain controller.</w:t>
      </w:r>
    </w:p>
    <w:p w14:paraId="0215BC7E" w14:textId="7B5B0452" w:rsidR="00874F1A" w:rsidRDefault="00874F1A" w:rsidP="00874F1A">
      <w:r>
        <w:tab/>
      </w:r>
      <w:sdt>
        <w:sdtPr>
          <w:id w:val="-13880259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Create user</w:t>
      </w:r>
      <w:r w:rsidR="006A06F7">
        <w:t>s</w:t>
      </w:r>
      <w:r>
        <w:t xml:space="preserve"> and computer objects.</w:t>
      </w:r>
    </w:p>
    <w:p w14:paraId="16ECDEEE" w14:textId="3455141E" w:rsidR="00874F1A" w:rsidRPr="00A0721E" w:rsidRDefault="00874F1A" w:rsidP="00874F1A">
      <w:r>
        <w:tab/>
      </w:r>
      <w:sdt>
        <w:sdtPr>
          <w:id w:val="148042491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Verify </w:t>
      </w:r>
      <w:r w:rsidR="006A06F7">
        <w:t xml:space="preserve">your </w:t>
      </w:r>
      <w:r>
        <w:t xml:space="preserve">configuration is working as </w:t>
      </w:r>
      <w:r w:rsidR="006A06F7">
        <w:t>planned</w:t>
      </w:r>
      <w:r>
        <w:t xml:space="preserve">. </w:t>
      </w:r>
    </w:p>
    <w:p w14:paraId="183109F0" w14:textId="77777777" w:rsidR="00874F1A" w:rsidRPr="003F711A" w:rsidRDefault="00874F1A" w:rsidP="00874F1A">
      <w:pPr>
        <w:pStyle w:val="Heading1"/>
        <w:rPr>
          <w:sz w:val="28"/>
          <w:szCs w:val="28"/>
        </w:rPr>
      </w:pPr>
      <w:bookmarkStart w:id="4" w:name="_Toc131071223"/>
      <w:r w:rsidRPr="003F711A">
        <w:rPr>
          <w:sz w:val="28"/>
          <w:szCs w:val="28"/>
        </w:rPr>
        <w:t>Create an OU Structure in ADUC:</w:t>
      </w:r>
      <w:bookmarkEnd w:id="4"/>
    </w:p>
    <w:p w14:paraId="2C56EC85" w14:textId="208B6E1E" w:rsidR="00874F1A" w:rsidRDefault="00874F1A" w:rsidP="00874F1A">
      <w:r>
        <w:tab/>
      </w:r>
      <w:sdt>
        <w:sdtPr>
          <w:id w:val="137295434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Plan out domain organizational </w:t>
      </w:r>
      <w:r w:rsidR="006A06F7">
        <w:t xml:space="preserve">unit </w:t>
      </w:r>
      <w:r>
        <w:t>structure.</w:t>
      </w:r>
    </w:p>
    <w:p w14:paraId="1DBC63DD" w14:textId="18166CFC" w:rsidR="00874F1A" w:rsidRDefault="00874F1A" w:rsidP="00874F1A">
      <w:r>
        <w:tab/>
      </w:r>
      <w:sdt>
        <w:sdtPr>
          <w:id w:val="194927722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 w:rsidR="006A06F7">
        <w:t>C</w:t>
      </w:r>
      <w:r>
        <w:t xml:space="preserve">reate </w:t>
      </w:r>
      <w:proofErr w:type="gramStart"/>
      <w:r>
        <w:t>the organizational</w:t>
      </w:r>
      <w:proofErr w:type="gramEnd"/>
      <w:r>
        <w:t xml:space="preserve"> unit</w:t>
      </w:r>
      <w:r w:rsidR="006A06F7">
        <w:t xml:space="preserve">s </w:t>
      </w:r>
      <w:r>
        <w:t>and security groups.</w:t>
      </w:r>
    </w:p>
    <w:p w14:paraId="5F4FDBF1" w14:textId="3EF18968" w:rsidR="00874F1A" w:rsidRDefault="00874F1A" w:rsidP="00874F1A">
      <w:r>
        <w:tab/>
      </w:r>
      <w:sdt>
        <w:sdtPr>
          <w:id w:val="63221626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Use AGDLP structure for secure for security groups and file permissions.</w:t>
      </w:r>
    </w:p>
    <w:p w14:paraId="15B59168" w14:textId="35BD259F" w:rsidR="00874F1A" w:rsidRPr="00A0721E" w:rsidRDefault="00874F1A" w:rsidP="00874F1A">
      <w:r>
        <w:tab/>
      </w:r>
      <w:sdt>
        <w:sdtPr>
          <w:id w:val="117560990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Create </w:t>
      </w:r>
      <w:proofErr w:type="gramStart"/>
      <w:r>
        <w:t>a security</w:t>
      </w:r>
      <w:proofErr w:type="gramEnd"/>
      <w:r>
        <w:t xml:space="preserve"> </w:t>
      </w:r>
      <w:r w:rsidR="006A06F7">
        <w:t>groups.</w:t>
      </w:r>
    </w:p>
    <w:p w14:paraId="719808FD" w14:textId="77777777" w:rsidR="00874F1A" w:rsidRPr="003F711A" w:rsidRDefault="00874F1A" w:rsidP="00874F1A">
      <w:pPr>
        <w:pStyle w:val="Heading1"/>
        <w:rPr>
          <w:sz w:val="28"/>
          <w:szCs w:val="28"/>
        </w:rPr>
      </w:pPr>
      <w:bookmarkStart w:id="5" w:name="_Toc131071224"/>
      <w:r w:rsidRPr="003F711A">
        <w:rPr>
          <w:sz w:val="28"/>
          <w:szCs w:val="28"/>
        </w:rPr>
        <w:t>Create and configure a CentOS DHCP Server:</w:t>
      </w:r>
      <w:bookmarkEnd w:id="5"/>
    </w:p>
    <w:p w14:paraId="709DB350" w14:textId="77777777" w:rsidR="00874F1A" w:rsidRDefault="00874F1A" w:rsidP="00874F1A">
      <w:r>
        <w:tab/>
      </w:r>
      <w:sdt>
        <w:sdtPr>
          <w:id w:val="-177947844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Download and install CentOS7 ISO.</w:t>
      </w:r>
    </w:p>
    <w:p w14:paraId="6CF5095C" w14:textId="77777777" w:rsidR="00874F1A" w:rsidRDefault="00874F1A" w:rsidP="00874F1A">
      <w:r>
        <w:tab/>
      </w:r>
      <w:sdt>
        <w:sdtPr>
          <w:id w:val="170798641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Create VM using CentOS install ISO.</w:t>
      </w:r>
    </w:p>
    <w:p w14:paraId="0F74EDA9" w14:textId="77777777" w:rsidR="00874F1A" w:rsidRDefault="00874F1A" w:rsidP="00874F1A">
      <w:r>
        <w:tab/>
      </w:r>
      <w:sdt>
        <w:sdtPr>
          <w:id w:val="70290827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Install </w:t>
      </w:r>
      <w:proofErr w:type="spellStart"/>
      <w:r>
        <w:t>realmd</w:t>
      </w:r>
      <w:proofErr w:type="spellEnd"/>
      <w:r>
        <w:t xml:space="preserve"> to join </w:t>
      </w:r>
      <w:proofErr w:type="spellStart"/>
      <w:r>
        <w:t>cap.tsp</w:t>
      </w:r>
      <w:proofErr w:type="spellEnd"/>
      <w:r>
        <w:t xml:space="preserve"> domain.</w:t>
      </w:r>
    </w:p>
    <w:p w14:paraId="13CE1AC7" w14:textId="6E77CF8C" w:rsidR="00874F1A" w:rsidRDefault="00874F1A" w:rsidP="00874F1A">
      <w:r>
        <w:tab/>
      </w:r>
      <w:sdt>
        <w:sdtPr>
          <w:id w:val="-82481655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Configure</w:t>
      </w:r>
      <w:r w:rsidR="006A06F7">
        <w:t xml:space="preserve"> </w:t>
      </w:r>
      <w:proofErr w:type="spellStart"/>
      <w:r>
        <w:t>sudo</w:t>
      </w:r>
      <w:proofErr w:type="spellEnd"/>
      <w:r>
        <w:t xml:space="preserve"> permissions for </w:t>
      </w:r>
      <w:r w:rsidR="006A06F7">
        <w:t xml:space="preserve">your security </w:t>
      </w:r>
      <w:r>
        <w:t>group</w:t>
      </w:r>
      <w:r w:rsidR="006A06F7">
        <w:t>s.</w:t>
      </w:r>
    </w:p>
    <w:p w14:paraId="64E6087A" w14:textId="77777777" w:rsidR="00874F1A" w:rsidRDefault="00874F1A" w:rsidP="00874F1A">
      <w:r>
        <w:tab/>
      </w:r>
      <w:sdt>
        <w:sdtPr>
          <w:id w:val="-197637408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Install and configure DHCP server.</w:t>
      </w:r>
    </w:p>
    <w:p w14:paraId="67E01565" w14:textId="3001677B" w:rsidR="00874F1A" w:rsidRDefault="00874F1A" w:rsidP="00874F1A">
      <w:r>
        <w:tab/>
      </w:r>
      <w:sdt>
        <w:sdtPr>
          <w:id w:val="-60110621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Configure</w:t>
      </w:r>
      <w:r w:rsidR="006A06F7">
        <w:t xml:space="preserve"> a</w:t>
      </w:r>
      <w:r>
        <w:t xml:space="preserve"> DHCP IP range.</w:t>
      </w:r>
    </w:p>
    <w:p w14:paraId="1AA1C52C" w14:textId="4AADF339" w:rsidR="00874F1A" w:rsidRDefault="00874F1A" w:rsidP="00874F1A">
      <w:r>
        <w:t xml:space="preserve"> </w:t>
      </w:r>
      <w:r>
        <w:tab/>
      </w:r>
      <w:sdt>
        <w:sdtPr>
          <w:id w:val="-38595891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Create</w:t>
      </w:r>
      <w:r w:rsidR="006A06F7">
        <w:t xml:space="preserve"> your</w:t>
      </w:r>
      <w:r>
        <w:t xml:space="preserve"> DHCP reservations for all virtual machines on the network.</w:t>
      </w:r>
    </w:p>
    <w:p w14:paraId="4B15D7AA" w14:textId="51F98B49" w:rsidR="00874F1A" w:rsidRPr="00A0721E" w:rsidRDefault="00874F1A" w:rsidP="00874F1A">
      <w:r>
        <w:tab/>
      </w:r>
      <w:sdt>
        <w:sdtPr>
          <w:id w:val="-61113177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Verify that </w:t>
      </w:r>
      <w:r w:rsidR="006A06F7">
        <w:t xml:space="preserve">your </w:t>
      </w:r>
      <w:r>
        <w:t>DHCP is working.</w:t>
      </w:r>
    </w:p>
    <w:p w14:paraId="1FFF74D1" w14:textId="6C64E24D" w:rsidR="00874F1A" w:rsidRPr="003F711A" w:rsidRDefault="00874F1A" w:rsidP="00874F1A">
      <w:pPr>
        <w:pStyle w:val="Heading1"/>
        <w:rPr>
          <w:sz w:val="28"/>
          <w:szCs w:val="28"/>
        </w:rPr>
      </w:pPr>
      <w:bookmarkStart w:id="6" w:name="_Toc131071225"/>
      <w:r w:rsidRPr="003F711A">
        <w:rPr>
          <w:sz w:val="28"/>
          <w:szCs w:val="28"/>
        </w:rPr>
        <w:lastRenderedPageBreak/>
        <w:t xml:space="preserve">Configure </w:t>
      </w:r>
      <w:r w:rsidR="006A06F7" w:rsidRPr="003F711A">
        <w:rPr>
          <w:sz w:val="28"/>
          <w:szCs w:val="28"/>
        </w:rPr>
        <w:t>Domain Name System</w:t>
      </w:r>
      <w:r w:rsidRPr="003F711A">
        <w:rPr>
          <w:sz w:val="28"/>
          <w:szCs w:val="28"/>
        </w:rPr>
        <w:t>:</w:t>
      </w:r>
      <w:bookmarkEnd w:id="6"/>
    </w:p>
    <w:p w14:paraId="26314A86" w14:textId="78552F26" w:rsidR="00874F1A" w:rsidRDefault="00874F1A" w:rsidP="00874F1A">
      <w:r>
        <w:tab/>
      </w:r>
      <w:sdt>
        <w:sdtPr>
          <w:id w:val="-60696319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Create </w:t>
      </w:r>
      <w:r w:rsidR="006A06F7">
        <w:t xml:space="preserve">a </w:t>
      </w:r>
      <w:r w:rsidR="003F711A">
        <w:t>record</w:t>
      </w:r>
      <w:r>
        <w:t xml:space="preserve"> on </w:t>
      </w:r>
      <w:r w:rsidR="006A06F7">
        <w:t>485</w:t>
      </w:r>
      <w:r>
        <w:t xml:space="preserve">-DC1 that </w:t>
      </w:r>
      <w:proofErr w:type="gramStart"/>
      <w:r>
        <w:t>point</w:t>
      </w:r>
      <w:proofErr w:type="gramEnd"/>
      <w:r>
        <w:t xml:space="preserve"> to all servers in the network.</w:t>
      </w:r>
    </w:p>
    <w:p w14:paraId="4C04ACED" w14:textId="731CBA7B" w:rsidR="00874F1A" w:rsidRPr="00A0721E" w:rsidRDefault="00874F1A" w:rsidP="00874F1A">
      <w:r>
        <w:tab/>
      </w:r>
      <w:sdt>
        <w:sdtPr>
          <w:id w:val="-124102260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Verify </w:t>
      </w:r>
      <w:r w:rsidR="006A06F7">
        <w:t xml:space="preserve">a </w:t>
      </w:r>
      <w:r>
        <w:t>records work by pinging each alias.</w:t>
      </w:r>
    </w:p>
    <w:p w14:paraId="6A6AED6A" w14:textId="77777777" w:rsidR="00874F1A" w:rsidRPr="003F711A" w:rsidRDefault="00874F1A" w:rsidP="00874F1A">
      <w:pPr>
        <w:pStyle w:val="Heading1"/>
        <w:rPr>
          <w:sz w:val="28"/>
          <w:szCs w:val="28"/>
        </w:rPr>
      </w:pPr>
      <w:bookmarkStart w:id="7" w:name="_Toc131071226"/>
      <w:r w:rsidRPr="003F711A">
        <w:rPr>
          <w:sz w:val="28"/>
          <w:szCs w:val="28"/>
        </w:rPr>
        <w:t>Create SAN with RAID6 Array and iSCSI Target:</w:t>
      </w:r>
      <w:bookmarkEnd w:id="7"/>
    </w:p>
    <w:p w14:paraId="2322FC3D" w14:textId="72234CA9" w:rsidR="00874F1A" w:rsidRDefault="00874F1A" w:rsidP="00874F1A">
      <w:r>
        <w:tab/>
      </w:r>
      <w:sdt>
        <w:sdtPr>
          <w:id w:val="-188632595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Install Windows Server using a </w:t>
      </w:r>
      <w:proofErr w:type="gramStart"/>
      <w:r>
        <w:t>differencing</w:t>
      </w:r>
      <w:proofErr w:type="gramEnd"/>
      <w:r>
        <w:t xml:space="preserve"> disk</w:t>
      </w:r>
      <w:r w:rsidR="006A06F7">
        <w:t xml:space="preserve"> or an ISO</w:t>
      </w:r>
      <w:r>
        <w:t>.</w:t>
      </w:r>
    </w:p>
    <w:p w14:paraId="103365E3" w14:textId="77777777" w:rsidR="00874F1A" w:rsidRDefault="00874F1A" w:rsidP="00874F1A">
      <w:r>
        <w:tab/>
      </w:r>
      <w:sdt>
        <w:sdtPr>
          <w:id w:val="23860556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Perform post installation tasks.</w:t>
      </w:r>
    </w:p>
    <w:p w14:paraId="1ED87202" w14:textId="746B594E" w:rsidR="00874F1A" w:rsidRDefault="00874F1A" w:rsidP="00874F1A">
      <w:r>
        <w:tab/>
      </w:r>
      <w:sdt>
        <w:sdtPr>
          <w:id w:val="-151514537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Attach </w:t>
      </w:r>
      <w:r w:rsidR="006A06F7">
        <w:t>6</w:t>
      </w:r>
      <w:r>
        <w:t xml:space="preserve">x </w:t>
      </w:r>
      <w:r w:rsidR="006A06F7">
        <w:t>45</w:t>
      </w:r>
      <w:r>
        <w:t>GB disks for RAID6 array.</w:t>
      </w:r>
    </w:p>
    <w:p w14:paraId="709A8792" w14:textId="49CFFF58" w:rsidR="00874F1A" w:rsidRDefault="00874F1A" w:rsidP="00874F1A">
      <w:r>
        <w:tab/>
      </w:r>
      <w:sdt>
        <w:sdtPr>
          <w:id w:val="-146280461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Install </w:t>
      </w:r>
      <w:r w:rsidR="006A06F7">
        <w:t xml:space="preserve">the </w:t>
      </w:r>
      <w:r>
        <w:t>iSCSI Target role.</w:t>
      </w:r>
    </w:p>
    <w:p w14:paraId="734FEBDD" w14:textId="67FAFC79" w:rsidR="00874F1A" w:rsidRDefault="00874F1A" w:rsidP="00874F1A">
      <w:r>
        <w:tab/>
      </w:r>
      <w:sdt>
        <w:sdtPr>
          <w:id w:val="29896504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Enable jumbo frames on the iSCSI </w:t>
      </w:r>
      <w:r w:rsidR="006A06F7">
        <w:t>n</w:t>
      </w:r>
      <w:r>
        <w:t xml:space="preserve">etwork </w:t>
      </w:r>
      <w:r w:rsidR="006A06F7">
        <w:t>a</w:t>
      </w:r>
      <w:r>
        <w:t>dapter.</w:t>
      </w:r>
    </w:p>
    <w:p w14:paraId="5C1878FE" w14:textId="2EDCC3BD" w:rsidR="00874F1A" w:rsidRDefault="00874F1A" w:rsidP="00874F1A">
      <w:r>
        <w:tab/>
      </w:r>
      <w:sdt>
        <w:sdtPr>
          <w:id w:val="58010181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Create </w:t>
      </w:r>
      <w:r w:rsidR="006A06F7">
        <w:t xml:space="preserve">a </w:t>
      </w:r>
      <w:r>
        <w:t>storage pool called production.</w:t>
      </w:r>
    </w:p>
    <w:p w14:paraId="31E67DEB" w14:textId="090B9946" w:rsidR="00874F1A" w:rsidRDefault="00874F1A" w:rsidP="00874F1A">
      <w:r>
        <w:tab/>
      </w:r>
      <w:sdt>
        <w:sdtPr>
          <w:id w:val="-117186830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Create virtual RAID6 disk on production pool named </w:t>
      </w:r>
      <w:proofErr w:type="spellStart"/>
      <w:r w:rsidR="006A06F7">
        <w:t>VirtualDisk</w:t>
      </w:r>
      <w:proofErr w:type="spellEnd"/>
      <w:r>
        <w:t>.</w:t>
      </w:r>
    </w:p>
    <w:p w14:paraId="72796B72" w14:textId="77777777" w:rsidR="00874F1A" w:rsidRDefault="00874F1A" w:rsidP="00874F1A">
      <w:r>
        <w:tab/>
      </w:r>
      <w:sdt>
        <w:sdtPr>
          <w:id w:val="-62685907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Create two iSCSI Virtual Disks:</w:t>
      </w:r>
    </w:p>
    <w:p w14:paraId="371BF4C4" w14:textId="57BA3F89" w:rsidR="00874F1A" w:rsidRDefault="00874F1A" w:rsidP="00874F1A">
      <w:r>
        <w:tab/>
      </w:r>
      <w:sdt>
        <w:sdtPr>
          <w:id w:val="-189064233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 w:rsidR="006A06F7">
        <w:t>Quorum</w:t>
      </w:r>
      <w:r w:rsidR="003F711A">
        <w:t>.</w:t>
      </w:r>
    </w:p>
    <w:p w14:paraId="4689E2E3" w14:textId="177F69BF" w:rsidR="00874F1A" w:rsidRDefault="00874F1A" w:rsidP="00874F1A">
      <w:r>
        <w:tab/>
      </w:r>
      <w:sdt>
        <w:sdtPr>
          <w:id w:val="-67704029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proofErr w:type="spellStart"/>
      <w:r>
        <w:t>VMStorage</w:t>
      </w:r>
      <w:proofErr w:type="spellEnd"/>
      <w:r w:rsidR="003F711A">
        <w:t>.</w:t>
      </w:r>
    </w:p>
    <w:p w14:paraId="3BED7CFC" w14:textId="2710244B" w:rsidR="00874F1A" w:rsidRPr="00A0721E" w:rsidRDefault="00874F1A" w:rsidP="00874F1A">
      <w:r>
        <w:tab/>
      </w:r>
      <w:sdt>
        <w:sdtPr>
          <w:id w:val="-83499878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Create iSCSI targets for each disk.</w:t>
      </w:r>
    </w:p>
    <w:p w14:paraId="20E094A2" w14:textId="77777777" w:rsidR="00874F1A" w:rsidRPr="003F711A" w:rsidRDefault="00874F1A" w:rsidP="00874F1A">
      <w:pPr>
        <w:pStyle w:val="Heading1"/>
        <w:rPr>
          <w:sz w:val="28"/>
          <w:szCs w:val="28"/>
        </w:rPr>
      </w:pPr>
      <w:bookmarkStart w:id="8" w:name="_Toc131071227"/>
      <w:r w:rsidRPr="003F711A">
        <w:rPr>
          <w:sz w:val="28"/>
          <w:szCs w:val="28"/>
        </w:rPr>
        <w:t>Create Server Core Nested Hyper-V Hosts:</w:t>
      </w:r>
      <w:bookmarkEnd w:id="8"/>
    </w:p>
    <w:p w14:paraId="62B2D075" w14:textId="77777777" w:rsidR="00874F1A" w:rsidRDefault="00874F1A" w:rsidP="00874F1A">
      <w:r>
        <w:tab/>
      </w:r>
      <w:sdt>
        <w:sdtPr>
          <w:id w:val="45467845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Install Windows Server on two VMs using </w:t>
      </w:r>
      <w:proofErr w:type="gramStart"/>
      <w:r>
        <w:t>differencing</w:t>
      </w:r>
      <w:proofErr w:type="gramEnd"/>
      <w:r>
        <w:t xml:space="preserve"> disks.</w:t>
      </w:r>
    </w:p>
    <w:p w14:paraId="00F40EE5" w14:textId="77777777" w:rsidR="00874F1A" w:rsidRDefault="00874F1A" w:rsidP="00874F1A">
      <w:r>
        <w:tab/>
      </w:r>
      <w:sdt>
        <w:sdtPr>
          <w:id w:val="-49125982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Attach network adapters.</w:t>
      </w:r>
    </w:p>
    <w:p w14:paraId="2DEC1A5E" w14:textId="42A83BD9" w:rsidR="00874F1A" w:rsidRDefault="00874F1A" w:rsidP="00874F1A">
      <w:r>
        <w:tab/>
      </w:r>
      <w:sdt>
        <w:sdtPr>
          <w:id w:val="-128672227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LAN</w:t>
      </w:r>
      <w:r w:rsidR="003F711A">
        <w:t>.</w:t>
      </w:r>
    </w:p>
    <w:p w14:paraId="55BC644F" w14:textId="4B0CC79A" w:rsidR="00874F1A" w:rsidRDefault="00874F1A" w:rsidP="00874F1A">
      <w:r>
        <w:tab/>
      </w:r>
      <w:sdt>
        <w:sdtPr>
          <w:id w:val="-100635303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iSCSI</w:t>
      </w:r>
      <w:r w:rsidR="003F711A">
        <w:t>.</w:t>
      </w:r>
    </w:p>
    <w:p w14:paraId="37612013" w14:textId="44523BA2" w:rsidR="00874F1A" w:rsidRDefault="00874F1A" w:rsidP="00874F1A">
      <w:r>
        <w:tab/>
      </w:r>
      <w:sdt>
        <w:sdtPr>
          <w:id w:val="-164249177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HB</w:t>
      </w:r>
      <w:r w:rsidR="003F711A">
        <w:t>.</w:t>
      </w:r>
    </w:p>
    <w:p w14:paraId="24185451" w14:textId="21C683C7" w:rsidR="00874F1A" w:rsidRDefault="00874F1A" w:rsidP="00874F1A">
      <w:r>
        <w:tab/>
      </w:r>
      <w:sdt>
        <w:sdtPr>
          <w:id w:val="115326120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LM</w:t>
      </w:r>
      <w:r w:rsidR="003F711A">
        <w:t>.</w:t>
      </w:r>
    </w:p>
    <w:p w14:paraId="546771FA" w14:textId="5A0876CF" w:rsidR="00874F1A" w:rsidRDefault="00874F1A" w:rsidP="00874F1A">
      <w:r>
        <w:tab/>
      </w:r>
      <w:sdt>
        <w:sdtPr>
          <w:id w:val="-128118111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Perform post installation tasks.</w:t>
      </w:r>
    </w:p>
    <w:p w14:paraId="1F8C79C2" w14:textId="77777777" w:rsidR="00874F1A" w:rsidRDefault="00874F1A" w:rsidP="00874F1A">
      <w:r>
        <w:tab/>
      </w:r>
      <w:sdt>
        <w:sdtPr>
          <w:id w:val="203476102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Enable jumbo frames on the iSCSI Adapter.</w:t>
      </w:r>
    </w:p>
    <w:p w14:paraId="736BF890" w14:textId="77777777" w:rsidR="00874F1A" w:rsidRDefault="00874F1A" w:rsidP="00874F1A">
      <w:r>
        <w:tab/>
      </w:r>
      <w:sdt>
        <w:sdtPr>
          <w:id w:val="5559965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Enable the </w:t>
      </w:r>
      <w:proofErr w:type="spellStart"/>
      <w:r>
        <w:t>MSiSCSI</w:t>
      </w:r>
      <w:proofErr w:type="spellEnd"/>
      <w:r>
        <w:t xml:space="preserve"> service and connect to both iSCSI Targets on the SAN.</w:t>
      </w:r>
    </w:p>
    <w:p w14:paraId="102B93F1" w14:textId="5D3A640A" w:rsidR="00874F1A" w:rsidRDefault="00874F1A" w:rsidP="00874F1A">
      <w:r>
        <w:tab/>
      </w:r>
      <w:sdt>
        <w:sdtPr>
          <w:id w:val="87558255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Initialize and create a volume on the iSCSI disks</w:t>
      </w:r>
      <w:r w:rsidR="003F711A">
        <w:t>.</w:t>
      </w:r>
    </w:p>
    <w:p w14:paraId="72D7401E" w14:textId="2DA8E00E" w:rsidR="00874F1A" w:rsidRDefault="00874F1A" w:rsidP="00874F1A">
      <w:r>
        <w:tab/>
      </w:r>
      <w:sdt>
        <w:sdtPr>
          <w:id w:val="-201867967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Search enable nested virtualization from host machine for </w:t>
      </w:r>
      <w:r w:rsidR="003F711A">
        <w:t>HV1/HV2.</w:t>
      </w:r>
    </w:p>
    <w:p w14:paraId="46C3A83F" w14:textId="77777777" w:rsidR="00874F1A" w:rsidRPr="00A0721E" w:rsidRDefault="00874F1A" w:rsidP="00874F1A">
      <w:r>
        <w:lastRenderedPageBreak/>
        <w:tab/>
      </w:r>
      <w:sdt>
        <w:sdtPr>
          <w:id w:val="62893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Install Hyper-V and Failover Clustering roles.</w:t>
      </w:r>
    </w:p>
    <w:p w14:paraId="5B1A61B6" w14:textId="77777777" w:rsidR="00874F1A" w:rsidRPr="003F711A" w:rsidRDefault="00874F1A" w:rsidP="00874F1A">
      <w:pPr>
        <w:pStyle w:val="Heading1"/>
        <w:rPr>
          <w:sz w:val="28"/>
          <w:szCs w:val="28"/>
        </w:rPr>
      </w:pPr>
      <w:bookmarkStart w:id="9" w:name="_Toc131071228"/>
      <w:r w:rsidRPr="003F711A">
        <w:rPr>
          <w:sz w:val="28"/>
          <w:szCs w:val="28"/>
        </w:rPr>
        <w:t>Configure a Hyper-V Failover Cluster:</w:t>
      </w:r>
      <w:bookmarkEnd w:id="9"/>
    </w:p>
    <w:p w14:paraId="1E236161" w14:textId="337C6874" w:rsidR="00874F1A" w:rsidRDefault="00874F1A" w:rsidP="00874F1A">
      <w:r>
        <w:tab/>
      </w:r>
      <w:sdt>
        <w:sdtPr>
          <w:id w:val="-148393393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 xml:space="preserve">Cluster HV1 and HV2 together into a cluster named </w:t>
      </w:r>
      <w:proofErr w:type="spellStart"/>
      <w:r>
        <w:t>HVCluster</w:t>
      </w:r>
      <w:proofErr w:type="spellEnd"/>
      <w:r w:rsidR="003F711A">
        <w:t>.</w:t>
      </w:r>
    </w:p>
    <w:p w14:paraId="4E5B8D0C" w14:textId="77777777" w:rsidR="00874F1A" w:rsidRDefault="00874F1A" w:rsidP="00874F1A">
      <w:r>
        <w:tab/>
      </w:r>
      <w:sdt>
        <w:sdtPr>
          <w:id w:val="175593579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Configure all networks in the cluster.</w:t>
      </w:r>
    </w:p>
    <w:p w14:paraId="293ED1CA" w14:textId="046B8F97" w:rsidR="00874F1A" w:rsidRDefault="00874F1A" w:rsidP="00874F1A">
      <w:r>
        <w:tab/>
      </w:r>
      <w:sdt>
        <w:sdtPr>
          <w:id w:val="64863602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Copy over parent disk</w:t>
      </w:r>
      <w:r w:rsidR="003F711A">
        <w:t>/ISO</w:t>
      </w:r>
      <w:r>
        <w:t xml:space="preserve"> from host machine to shared cluster storage.</w:t>
      </w:r>
    </w:p>
    <w:p w14:paraId="6A02F059" w14:textId="6AD11C53" w:rsidR="00874F1A" w:rsidRDefault="00000000" w:rsidP="003F711A">
      <w:pPr>
        <w:ind w:left="720"/>
      </w:pPr>
      <w:sdt>
        <w:sdtPr>
          <w:id w:val="60400475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874F1A">
            <w:rPr>
              <w:rFonts w:ascii="MS Gothic" w:eastAsia="MS Gothic" w:hAnsi="MS Gothic" w:hint="eastAsia"/>
            </w:rPr>
            <w:t>☒</w:t>
          </w:r>
        </w:sdtContent>
      </w:sdt>
      <w:r w:rsidR="00874F1A">
        <w:t xml:space="preserve">Create </w:t>
      </w:r>
      <w:r w:rsidR="003F711A">
        <w:t>3</w:t>
      </w:r>
      <w:r w:rsidR="00874F1A">
        <w:t xml:space="preserve"> nested virtual machines using the windows server core parent disk. Perform the standard post installation tasks on all 3.</w:t>
      </w:r>
    </w:p>
    <w:p w14:paraId="0DCB687E" w14:textId="54A0A68A" w:rsidR="00874F1A" w:rsidRDefault="00874F1A" w:rsidP="00874F1A">
      <w:r>
        <w:tab/>
      </w:r>
      <w:r>
        <w:tab/>
      </w:r>
      <w:sdt>
        <w:sdtPr>
          <w:id w:val="-157842870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3F711A">
            <w:rPr>
              <w:rFonts w:ascii="MS Gothic" w:eastAsia="MS Gothic" w:hAnsi="MS Gothic" w:hint="eastAsia"/>
            </w:rPr>
            <w:t>☒</w:t>
          </w:r>
        </w:sdtContent>
      </w:sdt>
      <w:r>
        <w:t>DC2</w:t>
      </w:r>
      <w:r w:rsidR="00466C13">
        <w:t>.</w:t>
      </w:r>
    </w:p>
    <w:p w14:paraId="4F745B4D" w14:textId="3221D8AC" w:rsidR="00874F1A" w:rsidRDefault="00874F1A" w:rsidP="00874F1A">
      <w:r>
        <w:tab/>
      </w:r>
      <w:r>
        <w:tab/>
      </w:r>
      <w:sdt>
        <w:sdtPr>
          <w:id w:val="1122805564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FS1</w:t>
      </w:r>
      <w:r w:rsidR="00466C13">
        <w:t>.</w:t>
      </w:r>
    </w:p>
    <w:p w14:paraId="3DDF7549" w14:textId="5781FE79" w:rsidR="00874F1A" w:rsidRPr="00A0721E" w:rsidRDefault="00874F1A" w:rsidP="00874F1A">
      <w:r>
        <w:tab/>
      </w:r>
      <w:r>
        <w:tab/>
      </w:r>
      <w:sdt>
        <w:sdtPr>
          <w:id w:val="18778950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F711A">
            <w:rPr>
              <w:rFonts w:ascii="MS Gothic" w:eastAsia="MS Gothic" w:hAnsi="MS Gothic" w:hint="eastAsia"/>
            </w:rPr>
            <w:t>☐</w:t>
          </w:r>
        </w:sdtContent>
      </w:sdt>
      <w:r>
        <w:t>FS2</w:t>
      </w:r>
      <w:r w:rsidR="00466C13">
        <w:t>.</w:t>
      </w:r>
    </w:p>
    <w:p w14:paraId="40A342F8" w14:textId="77777777" w:rsidR="00874F1A" w:rsidRPr="003F711A" w:rsidRDefault="00874F1A" w:rsidP="00874F1A">
      <w:pPr>
        <w:pStyle w:val="Heading1"/>
        <w:rPr>
          <w:sz w:val="28"/>
          <w:szCs w:val="28"/>
        </w:rPr>
      </w:pPr>
      <w:bookmarkStart w:id="10" w:name="_Toc131071229"/>
      <w:r w:rsidRPr="003F711A">
        <w:rPr>
          <w:sz w:val="28"/>
          <w:szCs w:val="28"/>
        </w:rPr>
        <w:t>Create 2 File Servers in a Failover Cluster with a VHD Set:</w:t>
      </w:r>
      <w:bookmarkEnd w:id="10"/>
    </w:p>
    <w:p w14:paraId="524CE894" w14:textId="79B0FB46" w:rsidR="00874F1A" w:rsidRDefault="00874F1A" w:rsidP="00874F1A">
      <w:r>
        <w:tab/>
      </w:r>
      <w:sdt>
        <w:sdtPr>
          <w:id w:val="7607267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F711A">
            <w:rPr>
              <w:rFonts w:ascii="MS Gothic" w:eastAsia="MS Gothic" w:hAnsi="MS Gothic" w:hint="eastAsia"/>
            </w:rPr>
            <w:t>☐</w:t>
          </w:r>
        </w:sdtContent>
      </w:sdt>
      <w:r>
        <w:t>Create a VHD set disk for the file server VMs.</w:t>
      </w:r>
    </w:p>
    <w:p w14:paraId="6B83505A" w14:textId="49856A12" w:rsidR="00874F1A" w:rsidRDefault="00874F1A" w:rsidP="00874F1A">
      <w:r>
        <w:tab/>
      </w:r>
      <w:sdt>
        <w:sdtPr>
          <w:id w:val="13472831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F711A">
            <w:rPr>
              <w:rFonts w:ascii="MS Gothic" w:eastAsia="MS Gothic" w:hAnsi="MS Gothic" w:hint="eastAsia"/>
            </w:rPr>
            <w:t>☐</w:t>
          </w:r>
        </w:sdtContent>
      </w:sdt>
      <w:r>
        <w:t>Attach the VHD set as a shared disk to each of the file server VMs.</w:t>
      </w:r>
    </w:p>
    <w:p w14:paraId="27AE7DB0" w14:textId="19801B1C" w:rsidR="00874F1A" w:rsidRDefault="00874F1A" w:rsidP="00874F1A">
      <w:r>
        <w:tab/>
      </w:r>
      <w:sdt>
        <w:sdtPr>
          <w:id w:val="-20559933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F711A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Cluster the file server </w:t>
      </w:r>
      <w:r w:rsidR="003F711A">
        <w:t>VM’</w:t>
      </w:r>
      <w:r>
        <w:t xml:space="preserve">s together in a cluster named </w:t>
      </w:r>
      <w:proofErr w:type="spellStart"/>
      <w:r>
        <w:t>FSCluster</w:t>
      </w:r>
      <w:proofErr w:type="spellEnd"/>
      <w:r>
        <w:t>.</w:t>
      </w:r>
    </w:p>
    <w:p w14:paraId="6C189F7A" w14:textId="3E15F88A" w:rsidR="00874F1A" w:rsidRPr="00A0721E" w:rsidRDefault="00874F1A" w:rsidP="00874F1A">
      <w:r>
        <w:tab/>
      </w:r>
      <w:sdt>
        <w:sdtPr>
          <w:id w:val="-1227674443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3F711A">
            <w:rPr>
              <w:rFonts w:ascii="MS Gothic" w:eastAsia="MS Gothic" w:hAnsi="MS Gothic" w:hint="eastAsia"/>
            </w:rPr>
            <w:t>☒</w:t>
          </w:r>
        </w:sdtContent>
      </w:sdt>
      <w:r>
        <w:t>Create a file share called company data.</w:t>
      </w:r>
    </w:p>
    <w:p w14:paraId="07AB03A9" w14:textId="77777777" w:rsidR="00874F1A" w:rsidRPr="003F711A" w:rsidRDefault="00874F1A" w:rsidP="00874F1A">
      <w:pPr>
        <w:pStyle w:val="Heading1"/>
        <w:rPr>
          <w:sz w:val="28"/>
          <w:szCs w:val="28"/>
        </w:rPr>
      </w:pPr>
      <w:bookmarkStart w:id="11" w:name="_Toc131071230"/>
      <w:r w:rsidRPr="003F711A">
        <w:rPr>
          <w:sz w:val="28"/>
          <w:szCs w:val="28"/>
        </w:rPr>
        <w:t>Configure Company Share with AGDLP permissions:</w:t>
      </w:r>
      <w:bookmarkEnd w:id="11"/>
    </w:p>
    <w:p w14:paraId="46B81315" w14:textId="77777777" w:rsidR="00874F1A" w:rsidRDefault="00874F1A" w:rsidP="00874F1A">
      <w:r>
        <w:tab/>
      </w:r>
      <w:sdt>
        <w:sdtPr>
          <w:id w:val="110499400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Create 3 folders on the company data share.</w:t>
      </w:r>
    </w:p>
    <w:p w14:paraId="1EC0D84F" w14:textId="310C4671" w:rsidR="00874F1A" w:rsidRDefault="00874F1A" w:rsidP="00874F1A">
      <w:r>
        <w:tab/>
      </w:r>
      <w:sdt>
        <w:sdtPr>
          <w:id w:val="140487373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IT</w:t>
      </w:r>
      <w:r w:rsidR="003F711A">
        <w:t xml:space="preserve"> Management</w:t>
      </w:r>
      <w:r w:rsidR="00466C13">
        <w:t>.</w:t>
      </w:r>
    </w:p>
    <w:p w14:paraId="673713B5" w14:textId="3EF738C3" w:rsidR="00874F1A" w:rsidRDefault="00874F1A" w:rsidP="00874F1A">
      <w:r>
        <w:tab/>
      </w:r>
      <w:sdt>
        <w:sdtPr>
          <w:id w:val="-112608008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IT</w:t>
      </w:r>
      <w:r w:rsidR="003F711A">
        <w:t xml:space="preserve"> </w:t>
      </w:r>
      <w:r>
        <w:t>Service</w:t>
      </w:r>
      <w:r w:rsidR="003F711A">
        <w:t xml:space="preserve"> </w:t>
      </w:r>
      <w:r>
        <w:t>Desk</w:t>
      </w:r>
      <w:r w:rsidR="00466C13">
        <w:t>.</w:t>
      </w:r>
    </w:p>
    <w:p w14:paraId="46FBEBC2" w14:textId="7443431F" w:rsidR="00874F1A" w:rsidRDefault="00874F1A" w:rsidP="00874F1A">
      <w:r>
        <w:tab/>
      </w:r>
      <w:sdt>
        <w:sdtPr>
          <w:id w:val="191018963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FIN</w:t>
      </w:r>
      <w:r w:rsidR="003F711A">
        <w:t xml:space="preserve"> Management</w:t>
      </w:r>
      <w:r w:rsidR="00466C13">
        <w:t>.</w:t>
      </w:r>
    </w:p>
    <w:p w14:paraId="4990459F" w14:textId="77777777" w:rsidR="00874F1A" w:rsidRPr="00A0721E" w:rsidRDefault="00874F1A" w:rsidP="00874F1A">
      <w:r>
        <w:tab/>
      </w:r>
      <w:sdt>
        <w:sdtPr>
          <w:id w:val="14231944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Set appropriate permissions for each folder on the share.</w:t>
      </w:r>
    </w:p>
    <w:p w14:paraId="3ECBBDED" w14:textId="77777777" w:rsidR="00874F1A" w:rsidRPr="003F711A" w:rsidRDefault="00874F1A" w:rsidP="00874F1A">
      <w:pPr>
        <w:pStyle w:val="Heading1"/>
        <w:rPr>
          <w:sz w:val="28"/>
          <w:szCs w:val="28"/>
        </w:rPr>
      </w:pPr>
      <w:bookmarkStart w:id="12" w:name="_Toc131071231"/>
      <w:r w:rsidRPr="003F711A">
        <w:rPr>
          <w:sz w:val="28"/>
          <w:szCs w:val="28"/>
        </w:rPr>
        <w:t>Create and apply a Folder Redirection GPO:</w:t>
      </w:r>
      <w:bookmarkEnd w:id="12"/>
    </w:p>
    <w:p w14:paraId="29420CC8" w14:textId="66734BF4" w:rsidR="00874F1A" w:rsidRDefault="00000000" w:rsidP="003F711A">
      <w:pPr>
        <w:ind w:left="720"/>
      </w:pPr>
      <w:sdt>
        <w:sdtPr>
          <w:id w:val="64971522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874F1A">
            <w:rPr>
              <w:rFonts w:ascii="MS Gothic" w:eastAsia="MS Gothic" w:hAnsi="MS Gothic" w:hint="eastAsia"/>
            </w:rPr>
            <w:t>☒</w:t>
          </w:r>
        </w:sdtContent>
      </w:sdt>
      <w:r w:rsidR="00874F1A">
        <w:t>Create a group policy object that redirects the desktop and documents folders to a folder on the company share.</w:t>
      </w:r>
    </w:p>
    <w:p w14:paraId="65F12CC5" w14:textId="7AF974CD" w:rsidR="00874F1A" w:rsidRPr="00A0721E" w:rsidRDefault="00874F1A" w:rsidP="00874F1A">
      <w:r>
        <w:tab/>
      </w:r>
      <w:sdt>
        <w:sdtPr>
          <w:id w:val="-183251264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3F711A">
            <w:rPr>
              <w:rFonts w:ascii="MS Gothic" w:eastAsia="MS Gothic" w:hAnsi="MS Gothic" w:hint="eastAsia"/>
            </w:rPr>
            <w:t>☒</w:t>
          </w:r>
        </w:sdtContent>
      </w:sdt>
      <w:r>
        <w:t>Test the GPO up by running “</w:t>
      </w:r>
      <w:proofErr w:type="spellStart"/>
      <w:r>
        <w:t>gpupdate</w:t>
      </w:r>
      <w:proofErr w:type="spellEnd"/>
      <w:r>
        <w:t xml:space="preserve"> /force” on all domain computers.</w:t>
      </w:r>
    </w:p>
    <w:p w14:paraId="704F72C8" w14:textId="77777777" w:rsidR="00874F1A" w:rsidRPr="003F711A" w:rsidRDefault="00874F1A" w:rsidP="00874F1A">
      <w:pPr>
        <w:pStyle w:val="Heading1"/>
        <w:rPr>
          <w:sz w:val="28"/>
          <w:szCs w:val="28"/>
        </w:rPr>
      </w:pPr>
      <w:bookmarkStart w:id="13" w:name="_Toc131071232"/>
      <w:r w:rsidRPr="003F711A">
        <w:rPr>
          <w:sz w:val="28"/>
          <w:szCs w:val="28"/>
        </w:rPr>
        <w:t>Test share and folder NTFS permissions through a group policy-mapped drive:</w:t>
      </w:r>
      <w:bookmarkEnd w:id="13"/>
    </w:p>
    <w:p w14:paraId="32F34E1B" w14:textId="77777777" w:rsidR="00874F1A" w:rsidRDefault="00874F1A" w:rsidP="00874F1A">
      <w:r>
        <w:tab/>
      </w:r>
      <w:sdt>
        <w:sdtPr>
          <w:id w:val="68285972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Create a group policy object that adds a mapped network drive to each domain user.</w:t>
      </w:r>
    </w:p>
    <w:p w14:paraId="3B082791" w14:textId="77777777" w:rsidR="00874F1A" w:rsidRPr="00A0721E" w:rsidRDefault="00874F1A" w:rsidP="00874F1A">
      <w:r>
        <w:tab/>
      </w:r>
      <w:sdt>
        <w:sdtPr>
          <w:id w:val="140934168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>
        <w:t>Test the GPO by running “</w:t>
      </w:r>
      <w:proofErr w:type="spellStart"/>
      <w:r>
        <w:t>gpupdate</w:t>
      </w:r>
      <w:proofErr w:type="spellEnd"/>
      <w:r>
        <w:t xml:space="preserve"> /force” on all domain computers.</w:t>
      </w:r>
    </w:p>
    <w:p w14:paraId="096B5456" w14:textId="77777777" w:rsidR="00874F1A" w:rsidRPr="003F711A" w:rsidRDefault="00874F1A" w:rsidP="00874F1A">
      <w:pPr>
        <w:pStyle w:val="Heading1"/>
        <w:rPr>
          <w:sz w:val="28"/>
          <w:szCs w:val="28"/>
        </w:rPr>
      </w:pPr>
      <w:bookmarkStart w:id="14" w:name="_Toc131071233"/>
      <w:r w:rsidRPr="003F711A">
        <w:rPr>
          <w:sz w:val="28"/>
          <w:szCs w:val="28"/>
        </w:rPr>
        <w:lastRenderedPageBreak/>
        <w:t>Create a secondary Server Domain Controller (core):</w:t>
      </w:r>
      <w:bookmarkEnd w:id="14"/>
    </w:p>
    <w:p w14:paraId="758F0AC1" w14:textId="07FE0281" w:rsidR="00874F1A" w:rsidRPr="00A0721E" w:rsidRDefault="00000000" w:rsidP="00334194">
      <w:pPr>
        <w:ind w:left="720"/>
      </w:pPr>
      <w:sdt>
        <w:sdtPr>
          <w:id w:val="-25336533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874F1A">
            <w:rPr>
              <w:rFonts w:ascii="MS Gothic" w:eastAsia="MS Gothic" w:hAnsi="MS Gothic" w:hint="eastAsia"/>
            </w:rPr>
            <w:t>☒</w:t>
          </w:r>
        </w:sdtContent>
      </w:sdt>
      <w:r w:rsidR="00874F1A">
        <w:t>Using the DC2 nested VM, install active directory domain services and promote it to a domain controller.</w:t>
      </w:r>
    </w:p>
    <w:p w14:paraId="0B9C9211" w14:textId="77777777" w:rsidR="00874F1A" w:rsidRPr="003F711A" w:rsidRDefault="00874F1A" w:rsidP="00874F1A">
      <w:pPr>
        <w:pStyle w:val="Heading1"/>
        <w:rPr>
          <w:sz w:val="28"/>
          <w:szCs w:val="28"/>
        </w:rPr>
      </w:pPr>
      <w:bookmarkStart w:id="15" w:name="_Toc131071234"/>
      <w:r w:rsidRPr="003F711A">
        <w:rPr>
          <w:sz w:val="28"/>
          <w:szCs w:val="28"/>
        </w:rPr>
        <w:t>Test redundancy:</w:t>
      </w:r>
      <w:bookmarkEnd w:id="15"/>
    </w:p>
    <w:p w14:paraId="109C44B6" w14:textId="36B2C87C" w:rsidR="00874F1A" w:rsidRPr="00A0721E" w:rsidRDefault="00000000" w:rsidP="00334194">
      <w:pPr>
        <w:ind w:left="720"/>
      </w:pPr>
      <w:sdt>
        <w:sdtPr>
          <w:id w:val="41089177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874F1A">
            <w:rPr>
              <w:rFonts w:ascii="MS Gothic" w:eastAsia="MS Gothic" w:hAnsi="MS Gothic" w:hint="eastAsia"/>
            </w:rPr>
            <w:t>☒</w:t>
          </w:r>
        </w:sdtContent>
      </w:sdt>
      <w:r w:rsidR="00874F1A">
        <w:t>Test SAN Redundancy by removin</w:t>
      </w:r>
      <w:r w:rsidR="003F711A">
        <w:t xml:space="preserve">g 2 </w:t>
      </w:r>
      <w:r w:rsidR="00874F1A">
        <w:t xml:space="preserve">of the </w:t>
      </w:r>
      <w:r w:rsidR="003F711A">
        <w:t>6</w:t>
      </w:r>
      <w:r w:rsidR="00874F1A">
        <w:t xml:space="preserve"> disks and verifying that both the Hyper-V and File Server clusters are still </w:t>
      </w:r>
      <w:r w:rsidR="003F711A">
        <w:t>operational.</w:t>
      </w:r>
    </w:p>
    <w:p w14:paraId="625205AB" w14:textId="77777777" w:rsidR="0063280E" w:rsidRPr="0063280E" w:rsidRDefault="0063280E" w:rsidP="00300ABC"/>
    <w:sectPr w:rsidR="0063280E" w:rsidRPr="0063280E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2CE6A" w14:textId="77777777" w:rsidR="001A6651" w:rsidRDefault="001A6651" w:rsidP="0063280E">
      <w:pPr>
        <w:spacing w:after="0" w:line="240" w:lineRule="auto"/>
      </w:pPr>
      <w:r>
        <w:separator/>
      </w:r>
    </w:p>
  </w:endnote>
  <w:endnote w:type="continuationSeparator" w:id="0">
    <w:p w14:paraId="7FA8FB1C" w14:textId="77777777" w:rsidR="001A6651" w:rsidRDefault="001A6651" w:rsidP="006328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23509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1B069B" w14:textId="739B4DB6" w:rsidR="00300ABC" w:rsidRDefault="00300AB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56C3D9" w14:textId="77777777" w:rsidR="00300ABC" w:rsidRDefault="00300A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7CF90" w14:textId="77777777" w:rsidR="001A6651" w:rsidRDefault="001A6651" w:rsidP="0063280E">
      <w:pPr>
        <w:spacing w:after="0" w:line="240" w:lineRule="auto"/>
      </w:pPr>
      <w:r>
        <w:separator/>
      </w:r>
    </w:p>
  </w:footnote>
  <w:footnote w:type="continuationSeparator" w:id="0">
    <w:p w14:paraId="5F57A790" w14:textId="77777777" w:rsidR="001A6651" w:rsidRDefault="001A6651" w:rsidP="006328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aps/>
        <w:color w:val="44546A" w:themeColor="text2"/>
        <w:sz w:val="20"/>
        <w:szCs w:val="20"/>
      </w:rPr>
      <w:alias w:val="Author"/>
      <w:tag w:val=""/>
      <w:id w:val="-1701008461"/>
      <w:placeholder>
        <w:docPart w:val="881A97FB6F954D4CB614A496C822023E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Content>
      <w:p w14:paraId="0671C32D" w14:textId="55C72668" w:rsidR="00DC0C30" w:rsidRDefault="006A06F7">
        <w:pPr>
          <w:pStyle w:val="Header"/>
          <w:jc w:val="right"/>
          <w:rPr>
            <w:caps/>
            <w:color w:val="44546A" w:themeColor="text2"/>
            <w:sz w:val="20"/>
            <w:szCs w:val="20"/>
          </w:rPr>
        </w:pPr>
        <w:r>
          <w:rPr>
            <w:caps/>
            <w:color w:val="44546A" w:themeColor="text2"/>
            <w:sz w:val="20"/>
            <w:szCs w:val="20"/>
          </w:rPr>
          <w:t>Eden klinger</w:t>
        </w:r>
      </w:p>
    </w:sdtContent>
  </w:sdt>
  <w:sdt>
    <w:sdtPr>
      <w:rPr>
        <w:caps/>
        <w:color w:val="44546A" w:themeColor="text2"/>
        <w:sz w:val="20"/>
        <w:szCs w:val="20"/>
      </w:rPr>
      <w:alias w:val="Date"/>
      <w:tag w:val="Date"/>
      <w:id w:val="-304078227"/>
      <w:placeholder>
        <w:docPart w:val="44E7C364C08E4D199B663A90C02394A0"/>
      </w:placeholder>
      <w:dataBinding w:prefixMappings="xmlns:ns0='http://schemas.microsoft.com/office/2006/coverPageProps' " w:xpath="/ns0:CoverPageProperties[1]/ns0:PublishDate[1]" w:storeItemID="{55AF091B-3C7A-41E3-B477-F2FDAA23CFDA}"/>
      <w:date w:fullDate="2023-03-30T00:00:00Z">
        <w:dateFormat w:val="M/d/yy"/>
        <w:lid w:val="en-US"/>
        <w:storeMappedDataAs w:val="dateTime"/>
        <w:calendar w:val="gregorian"/>
      </w:date>
    </w:sdtPr>
    <w:sdtContent>
      <w:p w14:paraId="555940F4" w14:textId="160D799E" w:rsidR="00DC0C30" w:rsidRDefault="006A06F7">
        <w:pPr>
          <w:pStyle w:val="Header"/>
          <w:jc w:val="right"/>
          <w:rPr>
            <w:caps/>
            <w:color w:val="44546A" w:themeColor="text2"/>
            <w:sz w:val="20"/>
            <w:szCs w:val="20"/>
          </w:rPr>
        </w:pPr>
        <w:r>
          <w:rPr>
            <w:caps/>
            <w:color w:val="44546A" w:themeColor="text2"/>
            <w:sz w:val="20"/>
            <w:szCs w:val="20"/>
          </w:rPr>
          <w:t>3/30/23</w:t>
        </w:r>
      </w:p>
    </w:sdtContent>
  </w:sdt>
  <w:p w14:paraId="5C1DC5E7" w14:textId="0D78B99D" w:rsidR="00DC0C30" w:rsidRPr="00E97250" w:rsidRDefault="00000000">
    <w:pPr>
      <w:pStyle w:val="Header"/>
      <w:jc w:val="center"/>
      <w:rPr>
        <w:color w:val="44546A" w:themeColor="text2"/>
        <w:sz w:val="36"/>
        <w:szCs w:val="36"/>
      </w:rPr>
    </w:pPr>
    <w:sdt>
      <w:sdtPr>
        <w:rPr>
          <w:caps/>
          <w:color w:val="44546A" w:themeColor="text2"/>
          <w:sz w:val="36"/>
          <w:szCs w:val="36"/>
        </w:rPr>
        <w:alias w:val="Title"/>
        <w:tag w:val=""/>
        <w:id w:val="-484788024"/>
        <w:placeholder>
          <w:docPart w:val="F9B33EC4D5EE40C395D270368F0196B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>
        <w:rPr>
          <w:caps w:val="0"/>
        </w:rPr>
      </w:sdtEndPr>
      <w:sdtContent>
        <w:r w:rsidR="00880885">
          <w:rPr>
            <w:caps/>
            <w:color w:val="44546A" w:themeColor="text2"/>
            <w:sz w:val="36"/>
            <w:szCs w:val="36"/>
          </w:rPr>
          <w:t>Capstone Checklist</w:t>
        </w:r>
      </w:sdtContent>
    </w:sdt>
  </w:p>
  <w:p w14:paraId="6DF31CDD" w14:textId="77777777" w:rsidR="0063280E" w:rsidRDefault="006328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6603"/>
    <w:multiLevelType w:val="hybridMultilevel"/>
    <w:tmpl w:val="8FEE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2D6034"/>
    <w:multiLevelType w:val="hybridMultilevel"/>
    <w:tmpl w:val="BDD2B9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B30429"/>
    <w:multiLevelType w:val="hybridMultilevel"/>
    <w:tmpl w:val="652CE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426E27"/>
    <w:multiLevelType w:val="hybridMultilevel"/>
    <w:tmpl w:val="181073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2225545">
    <w:abstractNumId w:val="0"/>
  </w:num>
  <w:num w:numId="2" w16cid:durableId="1226334931">
    <w:abstractNumId w:val="2"/>
  </w:num>
  <w:num w:numId="3" w16cid:durableId="1253474056">
    <w:abstractNumId w:val="1"/>
  </w:num>
  <w:num w:numId="4" w16cid:durableId="1080127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NTE1N7Y0tLQ0sDBU0lEKTi0uzszPAykwrAUAkdraLywAAAA="/>
  </w:docVars>
  <w:rsids>
    <w:rsidRoot w:val="0063280E"/>
    <w:rsid w:val="001A4FC2"/>
    <w:rsid w:val="001A6651"/>
    <w:rsid w:val="0020404D"/>
    <w:rsid w:val="00233BAC"/>
    <w:rsid w:val="00300ABC"/>
    <w:rsid w:val="00334194"/>
    <w:rsid w:val="003F711A"/>
    <w:rsid w:val="00466C13"/>
    <w:rsid w:val="004A794A"/>
    <w:rsid w:val="004E3610"/>
    <w:rsid w:val="004E39FE"/>
    <w:rsid w:val="0063280E"/>
    <w:rsid w:val="006A06F7"/>
    <w:rsid w:val="00801929"/>
    <w:rsid w:val="00874F1A"/>
    <w:rsid w:val="00880885"/>
    <w:rsid w:val="0095044B"/>
    <w:rsid w:val="00B656CD"/>
    <w:rsid w:val="00BA16A1"/>
    <w:rsid w:val="00C3232B"/>
    <w:rsid w:val="00C7599A"/>
    <w:rsid w:val="00DB2042"/>
    <w:rsid w:val="00DC0C30"/>
    <w:rsid w:val="00DE71EC"/>
    <w:rsid w:val="00E97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B905B8"/>
  <w15:chartTrackingRefBased/>
  <w15:docId w15:val="{3C9F08A0-67B5-46C6-A900-8DB15A254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0A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0A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3280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28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328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80E"/>
  </w:style>
  <w:style w:type="paragraph" w:styleId="Footer">
    <w:name w:val="footer"/>
    <w:basedOn w:val="Normal"/>
    <w:link w:val="FooterChar"/>
    <w:uiPriority w:val="99"/>
    <w:unhideWhenUsed/>
    <w:rsid w:val="006328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80E"/>
  </w:style>
  <w:style w:type="paragraph" w:styleId="ListParagraph">
    <w:name w:val="List Paragraph"/>
    <w:basedOn w:val="Normal"/>
    <w:uiPriority w:val="34"/>
    <w:qFormat/>
    <w:rsid w:val="0063280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C0C3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00A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00AB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4A794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A794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A794A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1A4FC2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81A97FB6F954D4CB614A496C82202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EBCF3-49A9-4C31-8669-5015E1C05629}"/>
      </w:docPartPr>
      <w:docPartBody>
        <w:p w:rsidR="00E722CE" w:rsidRDefault="00BF33DA" w:rsidP="00BF33DA">
          <w:pPr>
            <w:pStyle w:val="881A97FB6F954D4CB614A496C822023E"/>
          </w:pPr>
          <w:r>
            <w:rPr>
              <w:rStyle w:val="PlaceholderText"/>
            </w:rPr>
            <w:t>[Author name]</w:t>
          </w:r>
        </w:p>
      </w:docPartBody>
    </w:docPart>
    <w:docPart>
      <w:docPartPr>
        <w:name w:val="44E7C364C08E4D199B663A90C02394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4A9BBA-4BBF-41E8-BC8C-6DE993325615}"/>
      </w:docPartPr>
      <w:docPartBody>
        <w:p w:rsidR="00E722CE" w:rsidRDefault="00BF33DA" w:rsidP="00BF33DA">
          <w:pPr>
            <w:pStyle w:val="44E7C364C08E4D199B663A90C02394A0"/>
          </w:pPr>
          <w:r>
            <w:rPr>
              <w:rStyle w:val="PlaceholderText"/>
            </w:rPr>
            <w:t>[Date]</w:t>
          </w:r>
        </w:p>
      </w:docPartBody>
    </w:docPart>
    <w:docPart>
      <w:docPartPr>
        <w:name w:val="F9B33EC4D5EE40C395D270368F019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6DD155-8D6B-41DA-845E-D2751DFDD6F5}"/>
      </w:docPartPr>
      <w:docPartBody>
        <w:p w:rsidR="00E722CE" w:rsidRDefault="00BF33DA" w:rsidP="00BF33DA">
          <w:pPr>
            <w:pStyle w:val="F9B33EC4D5EE40C395D270368F0196B5"/>
          </w:pPr>
          <w:r>
            <w:rPr>
              <w:color w:val="44546A" w:themeColor="text2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33DA"/>
    <w:rsid w:val="001803FD"/>
    <w:rsid w:val="003161F9"/>
    <w:rsid w:val="00752B6D"/>
    <w:rsid w:val="00B620AE"/>
    <w:rsid w:val="00B63F9C"/>
    <w:rsid w:val="00BF33DA"/>
    <w:rsid w:val="00C047EB"/>
    <w:rsid w:val="00E72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33DA"/>
    <w:rPr>
      <w:color w:val="808080"/>
    </w:rPr>
  </w:style>
  <w:style w:type="paragraph" w:customStyle="1" w:styleId="881A97FB6F954D4CB614A496C822023E">
    <w:name w:val="881A97FB6F954D4CB614A496C822023E"/>
    <w:rsid w:val="00BF33DA"/>
  </w:style>
  <w:style w:type="paragraph" w:customStyle="1" w:styleId="44E7C364C08E4D199B663A90C02394A0">
    <w:name w:val="44E7C364C08E4D199B663A90C02394A0"/>
    <w:rsid w:val="00BF33DA"/>
  </w:style>
  <w:style w:type="paragraph" w:customStyle="1" w:styleId="F9B33EC4D5EE40C395D270368F0196B5">
    <w:name w:val="F9B33EC4D5EE40C395D270368F0196B5"/>
    <w:rsid w:val="00BF33D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-03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4D09670-F6ED-447C-BE21-94B39CA82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905</Words>
  <Characters>516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SP Capstone Project Checklist</vt:lpstr>
    </vt:vector>
  </TitlesOfParts>
  <Company/>
  <LinksUpToDate>false</LinksUpToDate>
  <CharactersWithSpaces>6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Checklist</dc:title>
  <dc:subject/>
  <dc:creator>Eden klinger</dc:creator>
  <cp:keywords/>
  <dc:description/>
  <cp:lastModifiedBy>Eden Klinger</cp:lastModifiedBy>
  <cp:revision>5</cp:revision>
  <dcterms:created xsi:type="dcterms:W3CDTF">2023-03-30T19:22:00Z</dcterms:created>
  <dcterms:modified xsi:type="dcterms:W3CDTF">2023-06-21T21:45:00Z</dcterms:modified>
</cp:coreProperties>
</file>